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D4AE5C" w14:textId="1A89F481" w:rsidR="008C46BA" w:rsidRPr="00B35860" w:rsidRDefault="00295D60">
      <w:pPr>
        <w:rPr>
          <w:rFonts w:ascii="Arial" w:hAnsi="Arial" w:cs="Arial"/>
          <w:sz w:val="22"/>
          <w:szCs w:val="22"/>
          <w:lang w:val="en-GB"/>
        </w:rPr>
      </w:pPr>
      <w:r w:rsidRPr="00B35860">
        <w:rPr>
          <w:rFonts w:ascii="Arial" w:hAnsi="Arial" w:cs="Arial"/>
          <w:noProof/>
          <w:color w:val="2B579A"/>
          <w:sz w:val="22"/>
          <w:szCs w:val="22"/>
          <w:shd w:val="clear" w:color="auto" w:fill="E6E6E6"/>
          <w:lang w:val="en-GB"/>
        </w:rPr>
        <w:drawing>
          <wp:anchor distT="0" distB="0" distL="114300" distR="114300" simplePos="0" relativeHeight="251658240" behindDoc="1" locked="0" layoutInCell="1" allowOverlap="1" wp14:anchorId="0D0E6E34" wp14:editId="3C300DB0">
            <wp:simplePos x="0" y="0"/>
            <wp:positionH relativeFrom="page">
              <wp:posOffset>-13970</wp:posOffset>
            </wp:positionH>
            <wp:positionV relativeFrom="page">
              <wp:posOffset>13335</wp:posOffset>
            </wp:positionV>
            <wp:extent cx="2521585" cy="988695"/>
            <wp:effectExtent l="0" t="0" r="0" b="0"/>
            <wp:wrapNone/>
            <wp:docPr id="3" name="Picture 1" descr="Description: logo_office_gav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logo_office_gavi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601" b="-2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585" cy="988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31E373" w14:textId="77777777" w:rsidR="00EF4BA5" w:rsidRPr="00B35860" w:rsidRDefault="00EF4BA5">
      <w:pPr>
        <w:rPr>
          <w:rFonts w:ascii="Arial" w:hAnsi="Arial" w:cs="Arial"/>
          <w:sz w:val="22"/>
          <w:szCs w:val="22"/>
          <w:lang w:val="en-GB"/>
        </w:rPr>
      </w:pPr>
    </w:p>
    <w:p w14:paraId="5CEF9F6C" w14:textId="77777777" w:rsidR="00EF4BA5" w:rsidRPr="00B35860" w:rsidRDefault="00EF4BA5">
      <w:pPr>
        <w:rPr>
          <w:rFonts w:ascii="Arial" w:hAnsi="Arial" w:cs="Arial"/>
          <w:sz w:val="22"/>
          <w:szCs w:val="22"/>
          <w:lang w:val="en-GB"/>
        </w:rPr>
      </w:pPr>
    </w:p>
    <w:p w14:paraId="13ECD750" w14:textId="1A6B9E7B" w:rsidR="00EF4BA5" w:rsidRDefault="00843009" w:rsidP="007C12BB">
      <w:pPr>
        <w:pStyle w:val="Heading1"/>
        <w:spacing w:before="0" w:after="240" w:line="276" w:lineRule="auto"/>
        <w:jc w:val="center"/>
        <w:rPr>
          <w:color w:val="4472C4"/>
          <w:lang w:val="en-GB"/>
        </w:rPr>
      </w:pPr>
      <w:r w:rsidRPr="00843009">
        <w:rPr>
          <w:color w:val="4472C4"/>
          <w:lang w:val="en-GB"/>
        </w:rPr>
        <w:t xml:space="preserve">Innovation Top-up Narrative </w:t>
      </w:r>
      <w:r>
        <w:rPr>
          <w:color w:val="4472C4"/>
          <w:lang w:val="en-GB"/>
        </w:rPr>
        <w:t>T</w:t>
      </w:r>
      <w:r w:rsidRPr="00843009">
        <w:rPr>
          <w:color w:val="4472C4"/>
          <w:lang w:val="en-GB"/>
        </w:rPr>
        <w:t xml:space="preserve">emplate </w:t>
      </w:r>
      <w:r>
        <w:rPr>
          <w:color w:val="4472C4"/>
          <w:lang w:val="en-GB"/>
        </w:rPr>
        <w:t>for “s</w:t>
      </w:r>
      <w:r w:rsidRPr="00843009">
        <w:rPr>
          <w:color w:val="4472C4"/>
          <w:lang w:val="en-GB"/>
        </w:rPr>
        <w:t>tandalone</w:t>
      </w:r>
      <w:r>
        <w:rPr>
          <w:color w:val="4472C4"/>
          <w:lang w:val="en-GB"/>
        </w:rPr>
        <w:t>” requests</w:t>
      </w:r>
    </w:p>
    <w:p w14:paraId="2D0A73BF" w14:textId="77777777" w:rsidR="00CB2A2D" w:rsidRPr="00CB2A2D" w:rsidRDefault="00CB2A2D" w:rsidP="00CB2A2D">
      <w:pPr>
        <w:rPr>
          <w:lang w:val="en-GB"/>
        </w:rPr>
      </w:pPr>
    </w:p>
    <w:p w14:paraId="000CC4CD" w14:textId="77777777" w:rsidR="005F3830" w:rsidRPr="00B35860" w:rsidRDefault="005F3830" w:rsidP="00684BBF">
      <w:pPr>
        <w:jc w:val="both"/>
        <w:rPr>
          <w:rFonts w:ascii="Arial" w:hAnsi="Arial" w:cs="Arial"/>
          <w:b/>
          <w:sz w:val="22"/>
          <w:szCs w:val="22"/>
          <w:lang w:val="en-GB"/>
        </w:rPr>
      </w:pPr>
    </w:p>
    <w:p w14:paraId="675AE0B3" w14:textId="1F6DD2DE" w:rsidR="008407BA" w:rsidRPr="00B35860" w:rsidRDefault="00E65E67" w:rsidP="0001739A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  <w:szCs w:val="22"/>
          <w:lang w:val="en-GB"/>
        </w:rPr>
      </w:pPr>
      <w:r w:rsidRPr="00B35860">
        <w:rPr>
          <w:rFonts w:ascii="Arial" w:hAnsi="Arial" w:cs="Arial"/>
          <w:kern w:val="24"/>
          <w:sz w:val="22"/>
          <w:szCs w:val="22"/>
          <w:lang w:val="en-GB"/>
        </w:rPr>
        <w:t>Th</w:t>
      </w:r>
      <w:r w:rsidR="0001739A">
        <w:rPr>
          <w:rFonts w:ascii="Arial" w:hAnsi="Arial" w:cs="Arial"/>
          <w:kern w:val="24"/>
          <w:sz w:val="22"/>
          <w:szCs w:val="22"/>
          <w:lang w:val="en-GB"/>
        </w:rPr>
        <w:t>e</w:t>
      </w:r>
      <w:r w:rsidRPr="00B35860">
        <w:rPr>
          <w:rFonts w:ascii="Arial" w:hAnsi="Arial" w:cs="Arial"/>
          <w:kern w:val="24"/>
          <w:sz w:val="22"/>
          <w:szCs w:val="22"/>
          <w:lang w:val="en-GB"/>
        </w:rPr>
        <w:t xml:space="preserve"> request </w:t>
      </w:r>
      <w:r w:rsidR="0001739A">
        <w:rPr>
          <w:rFonts w:ascii="Arial" w:hAnsi="Arial" w:cs="Arial"/>
          <w:kern w:val="24"/>
          <w:sz w:val="22"/>
          <w:szCs w:val="22"/>
          <w:lang w:val="en-GB"/>
        </w:rPr>
        <w:t xml:space="preserve">to access Gavi support </w:t>
      </w:r>
      <w:r w:rsidRPr="00B35860">
        <w:rPr>
          <w:rFonts w:ascii="Arial" w:hAnsi="Arial" w:cs="Arial"/>
          <w:kern w:val="24"/>
          <w:sz w:val="22"/>
          <w:szCs w:val="22"/>
          <w:lang w:val="en-GB"/>
        </w:rPr>
        <w:t xml:space="preserve">will </w:t>
      </w:r>
      <w:r w:rsidR="00E968B3" w:rsidRPr="00B35860">
        <w:rPr>
          <w:rFonts w:ascii="Arial" w:hAnsi="Arial" w:cs="Arial"/>
          <w:kern w:val="24"/>
          <w:sz w:val="22"/>
          <w:szCs w:val="22"/>
          <w:lang w:val="en-GB"/>
        </w:rPr>
        <w:t xml:space="preserve">need to </w:t>
      </w:r>
      <w:r w:rsidRPr="00B35860">
        <w:rPr>
          <w:rFonts w:ascii="Arial" w:hAnsi="Arial" w:cs="Arial"/>
          <w:kern w:val="24"/>
          <w:sz w:val="22"/>
          <w:szCs w:val="22"/>
          <w:lang w:val="en-GB"/>
        </w:rPr>
        <w:t xml:space="preserve">be endorsed by </w:t>
      </w:r>
      <w:r w:rsidR="00E968B3" w:rsidRPr="00B35860">
        <w:rPr>
          <w:rFonts w:ascii="Arial" w:hAnsi="Arial" w:cs="Arial"/>
          <w:kern w:val="24"/>
          <w:sz w:val="22"/>
          <w:szCs w:val="22"/>
          <w:lang w:val="en-GB"/>
        </w:rPr>
        <w:t>the Minister of Health</w:t>
      </w:r>
      <w:r w:rsidR="0001739A">
        <w:rPr>
          <w:rFonts w:ascii="Arial" w:hAnsi="Arial" w:cs="Arial"/>
          <w:kern w:val="24"/>
          <w:sz w:val="22"/>
          <w:szCs w:val="22"/>
          <w:lang w:val="en-GB"/>
        </w:rPr>
        <w:t>,</w:t>
      </w:r>
      <w:r w:rsidR="00E968B3" w:rsidRPr="00B35860">
        <w:rPr>
          <w:rFonts w:ascii="Arial" w:hAnsi="Arial" w:cs="Arial"/>
          <w:kern w:val="24"/>
          <w:sz w:val="22"/>
          <w:szCs w:val="22"/>
          <w:lang w:val="en-GB"/>
        </w:rPr>
        <w:t xml:space="preserve"> or their delegated authority</w:t>
      </w:r>
      <w:r w:rsidRPr="00B35860">
        <w:rPr>
          <w:rFonts w:ascii="Arial" w:hAnsi="Arial" w:cs="Arial"/>
          <w:kern w:val="24"/>
          <w:sz w:val="22"/>
          <w:szCs w:val="22"/>
          <w:lang w:val="en-GB"/>
        </w:rPr>
        <w:t xml:space="preserve">. </w:t>
      </w:r>
    </w:p>
    <w:p w14:paraId="246B2991" w14:textId="7DD97233" w:rsidR="00E65E67" w:rsidRPr="00FA4615" w:rsidRDefault="00E65E67" w:rsidP="0001739A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  <w:szCs w:val="22"/>
          <w:lang w:val="en-GB"/>
        </w:rPr>
      </w:pPr>
      <w:r w:rsidRPr="00B35860">
        <w:rPr>
          <w:rFonts w:ascii="Arial" w:hAnsi="Arial" w:cs="Arial"/>
          <w:sz w:val="22"/>
          <w:szCs w:val="22"/>
          <w:lang w:val="en-GB"/>
        </w:rPr>
        <w:t xml:space="preserve">The completed </w:t>
      </w:r>
      <w:r w:rsidR="00E6081B" w:rsidRPr="00B35860">
        <w:rPr>
          <w:rFonts w:ascii="Arial" w:hAnsi="Arial" w:cs="Arial"/>
          <w:sz w:val="22"/>
          <w:szCs w:val="22"/>
          <w:lang w:val="en-GB"/>
        </w:rPr>
        <w:t>request</w:t>
      </w:r>
      <w:r w:rsidR="0001739A">
        <w:rPr>
          <w:rFonts w:ascii="Arial" w:hAnsi="Arial" w:cs="Arial"/>
          <w:sz w:val="22"/>
          <w:szCs w:val="22"/>
          <w:lang w:val="en-GB"/>
        </w:rPr>
        <w:t>,</w:t>
      </w:r>
      <w:r w:rsidR="00E6081B" w:rsidRPr="00B35860">
        <w:rPr>
          <w:rFonts w:ascii="Arial" w:hAnsi="Arial" w:cs="Arial"/>
          <w:sz w:val="22"/>
          <w:szCs w:val="22"/>
          <w:lang w:val="en-GB"/>
        </w:rPr>
        <w:t xml:space="preserve"> </w:t>
      </w:r>
      <w:r w:rsidR="00E968B3" w:rsidRPr="00B35860">
        <w:rPr>
          <w:rFonts w:ascii="Arial" w:hAnsi="Arial" w:cs="Arial"/>
          <w:sz w:val="22"/>
          <w:szCs w:val="22"/>
          <w:lang w:val="en-GB"/>
        </w:rPr>
        <w:t xml:space="preserve">together with supporting documents </w:t>
      </w:r>
      <w:r w:rsidRPr="00B35860">
        <w:rPr>
          <w:rFonts w:ascii="Arial" w:hAnsi="Arial" w:cs="Arial"/>
          <w:sz w:val="22"/>
          <w:szCs w:val="22"/>
          <w:lang w:val="en-GB"/>
        </w:rPr>
        <w:t xml:space="preserve">must be submitted to </w:t>
      </w:r>
      <w:r w:rsidR="00C24A59" w:rsidRPr="00B35860">
        <w:rPr>
          <w:rFonts w:ascii="Arial" w:hAnsi="Arial" w:cs="Arial"/>
          <w:sz w:val="22"/>
          <w:szCs w:val="22"/>
          <w:lang w:val="en-GB"/>
        </w:rPr>
        <w:t>Gavi by e-mail</w:t>
      </w:r>
      <w:r w:rsidR="0001739A">
        <w:rPr>
          <w:rFonts w:ascii="Arial" w:hAnsi="Arial" w:cs="Arial"/>
          <w:sz w:val="22"/>
          <w:szCs w:val="22"/>
          <w:lang w:val="en-GB"/>
        </w:rPr>
        <w:t xml:space="preserve"> to </w:t>
      </w:r>
      <w:hyperlink r:id="rId15" w:history="1">
        <w:r w:rsidR="00B60BCA" w:rsidRPr="00B35860">
          <w:rPr>
            <w:rStyle w:val="Hyperlink"/>
            <w:rFonts w:ascii="Arial" w:hAnsi="Arial" w:cs="Arial"/>
            <w:sz w:val="22"/>
            <w:szCs w:val="22"/>
            <w:lang w:val="en-GB"/>
          </w:rPr>
          <w:t>proposals@gavi.org</w:t>
        </w:r>
      </w:hyperlink>
      <w:r w:rsidR="0001739A">
        <w:rPr>
          <w:rFonts w:ascii="Arial" w:hAnsi="Arial" w:cs="Arial"/>
          <w:sz w:val="22"/>
          <w:szCs w:val="22"/>
          <w:lang w:val="en-GB"/>
        </w:rPr>
        <w:t>,</w:t>
      </w:r>
      <w:r w:rsidR="00C24A59" w:rsidRPr="00B35860">
        <w:rPr>
          <w:rFonts w:ascii="Arial" w:hAnsi="Arial" w:cs="Arial"/>
          <w:sz w:val="22"/>
          <w:szCs w:val="22"/>
          <w:lang w:val="en-GB"/>
        </w:rPr>
        <w:t xml:space="preserve"> </w:t>
      </w:r>
      <w:r w:rsidR="00551002" w:rsidRPr="00B35860">
        <w:rPr>
          <w:rFonts w:ascii="Arial" w:hAnsi="Arial" w:cs="Arial"/>
          <w:sz w:val="22"/>
          <w:szCs w:val="22"/>
          <w:lang w:val="en-GB"/>
        </w:rPr>
        <w:t>copying the S</w:t>
      </w:r>
      <w:r w:rsidR="00C9098F" w:rsidRPr="00B35860">
        <w:rPr>
          <w:rFonts w:ascii="Arial" w:hAnsi="Arial" w:cs="Arial"/>
          <w:sz w:val="22"/>
          <w:szCs w:val="22"/>
          <w:lang w:val="en-GB"/>
        </w:rPr>
        <w:t xml:space="preserve">enior Country </w:t>
      </w:r>
      <w:r w:rsidR="00551002" w:rsidRPr="00B35860">
        <w:rPr>
          <w:rFonts w:ascii="Arial" w:hAnsi="Arial" w:cs="Arial"/>
          <w:sz w:val="22"/>
          <w:szCs w:val="22"/>
          <w:lang w:val="en-GB"/>
        </w:rPr>
        <w:t>M</w:t>
      </w:r>
      <w:r w:rsidR="005500C0" w:rsidRPr="00B35860">
        <w:rPr>
          <w:rFonts w:ascii="Arial" w:hAnsi="Arial" w:cs="Arial"/>
          <w:sz w:val="22"/>
          <w:szCs w:val="22"/>
          <w:lang w:val="en-GB"/>
        </w:rPr>
        <w:t>anager</w:t>
      </w:r>
      <w:r w:rsidR="0001739A">
        <w:rPr>
          <w:rFonts w:ascii="Arial" w:hAnsi="Arial" w:cs="Arial"/>
          <w:sz w:val="22"/>
          <w:szCs w:val="22"/>
          <w:lang w:val="en-GB"/>
        </w:rPr>
        <w:t>,</w:t>
      </w:r>
      <w:r w:rsidR="00551002" w:rsidRPr="00B35860">
        <w:rPr>
          <w:rFonts w:ascii="Arial" w:hAnsi="Arial" w:cs="Arial"/>
          <w:sz w:val="22"/>
          <w:szCs w:val="22"/>
          <w:lang w:val="en-GB"/>
        </w:rPr>
        <w:t xml:space="preserve"> </w:t>
      </w:r>
      <w:r w:rsidR="00C24A59" w:rsidRPr="00B35860">
        <w:rPr>
          <w:rFonts w:ascii="Arial" w:hAnsi="Arial" w:cs="Arial"/>
          <w:sz w:val="22"/>
          <w:szCs w:val="22"/>
          <w:lang w:val="en-GB"/>
        </w:rPr>
        <w:t>by</w:t>
      </w:r>
      <w:r w:rsidR="008C728E">
        <w:rPr>
          <w:rFonts w:ascii="Arial" w:hAnsi="Arial" w:cs="Arial"/>
          <w:sz w:val="22"/>
          <w:szCs w:val="22"/>
          <w:lang w:val="en-GB"/>
        </w:rPr>
        <w:t xml:space="preserve"> one of the published IRC submission deadlines, </w:t>
      </w:r>
      <w:r w:rsidR="008C728E" w:rsidRPr="00FA4615">
        <w:rPr>
          <w:rFonts w:ascii="Arial" w:hAnsi="Arial" w:cs="Arial"/>
          <w:sz w:val="22"/>
          <w:szCs w:val="22"/>
          <w:lang w:val="en-GB"/>
        </w:rPr>
        <w:t xml:space="preserve">i.e. </w:t>
      </w:r>
      <w:r w:rsidR="008965AA" w:rsidRPr="00FA4615">
        <w:rPr>
          <w:rFonts w:ascii="Arial" w:hAnsi="Arial" w:cs="Arial"/>
          <w:sz w:val="22"/>
          <w:szCs w:val="22"/>
          <w:lang w:val="en-GB"/>
        </w:rPr>
        <w:t>17 January</w:t>
      </w:r>
      <w:r w:rsidR="008C728E" w:rsidRPr="00FA4615">
        <w:rPr>
          <w:rFonts w:ascii="Arial" w:hAnsi="Arial" w:cs="Arial"/>
          <w:sz w:val="22"/>
          <w:szCs w:val="22"/>
          <w:lang w:val="en-GB"/>
        </w:rPr>
        <w:t xml:space="preserve">, </w:t>
      </w:r>
      <w:r w:rsidR="00CA2498" w:rsidRPr="00FA4615">
        <w:rPr>
          <w:rFonts w:ascii="Arial" w:hAnsi="Arial" w:cs="Arial"/>
          <w:sz w:val="22"/>
          <w:szCs w:val="22"/>
          <w:lang w:val="en-GB"/>
        </w:rPr>
        <w:t>18 April</w:t>
      </w:r>
      <w:r w:rsidR="004E45A1">
        <w:rPr>
          <w:rFonts w:ascii="Arial" w:hAnsi="Arial" w:cs="Arial"/>
          <w:sz w:val="22"/>
          <w:szCs w:val="22"/>
          <w:lang w:val="en-GB"/>
        </w:rPr>
        <w:t>,</w:t>
      </w:r>
      <w:r w:rsidR="00CA2498" w:rsidRPr="00FA4615">
        <w:rPr>
          <w:rFonts w:ascii="Arial" w:hAnsi="Arial" w:cs="Arial"/>
          <w:sz w:val="22"/>
          <w:szCs w:val="22"/>
          <w:lang w:val="en-GB"/>
        </w:rPr>
        <w:t xml:space="preserve"> 18 July or </w:t>
      </w:r>
      <w:r w:rsidR="004E45A1">
        <w:rPr>
          <w:rFonts w:ascii="Arial" w:hAnsi="Arial" w:cs="Arial"/>
          <w:sz w:val="22"/>
          <w:szCs w:val="22"/>
          <w:lang w:val="en-GB"/>
        </w:rPr>
        <w:t>3</w:t>
      </w:r>
      <w:r w:rsidR="00CA2498" w:rsidRPr="00FA4615">
        <w:rPr>
          <w:rFonts w:ascii="Arial" w:hAnsi="Arial" w:cs="Arial"/>
          <w:sz w:val="22"/>
          <w:szCs w:val="22"/>
          <w:lang w:val="en-GB"/>
        </w:rPr>
        <w:t xml:space="preserve"> Octo</w:t>
      </w:r>
      <w:r w:rsidR="00FA4615" w:rsidRPr="00FA4615">
        <w:rPr>
          <w:rFonts w:ascii="Arial" w:hAnsi="Arial" w:cs="Arial"/>
          <w:sz w:val="22"/>
          <w:szCs w:val="22"/>
          <w:lang w:val="en-GB"/>
        </w:rPr>
        <w:t>ber 2023</w:t>
      </w:r>
      <w:r w:rsidRPr="00FA4615">
        <w:rPr>
          <w:rFonts w:ascii="Arial" w:hAnsi="Arial" w:cs="Arial"/>
          <w:sz w:val="22"/>
          <w:szCs w:val="22"/>
          <w:lang w:val="en-GB"/>
        </w:rPr>
        <w:t>.</w:t>
      </w:r>
    </w:p>
    <w:p w14:paraId="3E2660CA" w14:textId="0A4C2D25" w:rsidR="00F56F5F" w:rsidRPr="00B35860" w:rsidRDefault="004D64D2" w:rsidP="0001739A">
      <w:pPr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Following submission</w:t>
      </w:r>
      <w:r w:rsidR="00A361E5">
        <w:rPr>
          <w:rFonts w:ascii="Arial" w:hAnsi="Arial" w:cs="Arial"/>
          <w:sz w:val="22"/>
          <w:szCs w:val="22"/>
          <w:lang w:val="en-GB"/>
        </w:rPr>
        <w:t>,</w:t>
      </w:r>
      <w:r>
        <w:rPr>
          <w:rFonts w:ascii="Arial" w:hAnsi="Arial" w:cs="Arial"/>
          <w:sz w:val="22"/>
          <w:szCs w:val="22"/>
          <w:lang w:val="en-GB"/>
        </w:rPr>
        <w:t xml:space="preserve"> the </w:t>
      </w:r>
      <w:r w:rsidR="00A361E5">
        <w:rPr>
          <w:rFonts w:ascii="Arial" w:hAnsi="Arial" w:cs="Arial"/>
          <w:sz w:val="22"/>
          <w:szCs w:val="22"/>
          <w:lang w:val="en-GB"/>
        </w:rPr>
        <w:t>request</w:t>
      </w:r>
      <w:r w:rsidR="00F56F5F" w:rsidRPr="00B35860">
        <w:rPr>
          <w:rFonts w:ascii="Arial" w:hAnsi="Arial" w:cs="Arial"/>
          <w:sz w:val="22"/>
          <w:szCs w:val="22"/>
          <w:lang w:val="en-GB"/>
        </w:rPr>
        <w:t xml:space="preserve"> will be tabled for review at the next meeting of the Independent Review Committee (IRC).</w:t>
      </w:r>
    </w:p>
    <w:p w14:paraId="615BF94D" w14:textId="77777777" w:rsidR="00C230C7" w:rsidRPr="00F60368" w:rsidRDefault="00C230C7" w:rsidP="0039410C">
      <w:pPr>
        <w:rPr>
          <w:rFonts w:ascii="Arial" w:hAnsi="Arial" w:cs="Arial"/>
          <w:bCs/>
          <w:sz w:val="22"/>
          <w:szCs w:val="22"/>
          <w:lang w:val="en-GB"/>
        </w:rPr>
      </w:pPr>
    </w:p>
    <w:p w14:paraId="3172163E" w14:textId="662CAEE0" w:rsidR="001B3794" w:rsidRPr="003709B1" w:rsidRDefault="001B3794" w:rsidP="001B3794">
      <w:pPr>
        <w:rPr>
          <w:rFonts w:ascii="Arial" w:eastAsia="Cambria" w:hAnsi="Arial" w:cs="Arial"/>
          <w:b/>
          <w:sz w:val="22"/>
          <w:szCs w:val="22"/>
          <w:lang w:val="en-GB"/>
        </w:rPr>
      </w:pPr>
      <w:r w:rsidRPr="003709B1">
        <w:rPr>
          <w:rFonts w:ascii="Arial" w:eastAsia="Cambria" w:hAnsi="Arial" w:cs="Arial"/>
          <w:b/>
          <w:sz w:val="22"/>
          <w:szCs w:val="22"/>
          <w:lang w:val="en-GB"/>
        </w:rPr>
        <w:t>C</w:t>
      </w:r>
      <w:r>
        <w:rPr>
          <w:rFonts w:ascii="Arial" w:eastAsia="Cambria" w:hAnsi="Arial" w:cs="Arial"/>
          <w:b/>
          <w:sz w:val="22"/>
          <w:szCs w:val="22"/>
          <w:lang w:val="en-GB"/>
        </w:rPr>
        <w:t>OUNTRY REQUEST</w:t>
      </w:r>
      <w:r w:rsidR="008965AA">
        <w:rPr>
          <w:rFonts w:ascii="Arial" w:eastAsia="Cambria" w:hAnsi="Arial" w:cs="Arial"/>
          <w:b/>
          <w:sz w:val="22"/>
          <w:szCs w:val="22"/>
          <w:lang w:val="en-GB"/>
        </w:rPr>
        <w:t xml:space="preserve"> &amp; </w:t>
      </w:r>
      <w:r w:rsidR="008965AA" w:rsidRPr="008965AA">
        <w:rPr>
          <w:rFonts w:ascii="Arial" w:eastAsia="Cambria" w:hAnsi="Arial" w:cs="Arial"/>
          <w:b/>
          <w:sz w:val="22"/>
          <w:szCs w:val="22"/>
          <w:lang w:val="en-GB"/>
        </w:rPr>
        <w:t>SUPPORTING INFORMATION</w:t>
      </w:r>
    </w:p>
    <w:p w14:paraId="0FCA290C" w14:textId="77777777" w:rsidR="00FF63D2" w:rsidRPr="000D3CFE" w:rsidRDefault="00FF63D2" w:rsidP="001D7681">
      <w:pPr>
        <w:rPr>
          <w:rFonts w:ascii="Arial" w:hAnsi="Arial" w:cs="Arial"/>
          <w:sz w:val="22"/>
          <w:szCs w:val="22"/>
          <w:lang w:val="en-GB"/>
        </w:rPr>
      </w:pPr>
    </w:p>
    <w:tbl>
      <w:tblPr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39"/>
        <w:gridCol w:w="5954"/>
      </w:tblGrid>
      <w:tr w:rsidR="00A80C85" w:rsidRPr="00CD7BDF" w14:paraId="5057B916" w14:textId="77777777" w:rsidTr="473B6562">
        <w:tc>
          <w:tcPr>
            <w:tcW w:w="3539" w:type="dxa"/>
            <w:shd w:val="clear" w:color="auto" w:fill="D9D9D9" w:themeFill="background1" w:themeFillShade="D9"/>
          </w:tcPr>
          <w:p w14:paraId="684A865D" w14:textId="77777777" w:rsidR="00A80C85" w:rsidRPr="00CD7BDF" w:rsidRDefault="00A80C85" w:rsidP="00AF2E10">
            <w:pPr>
              <w:rPr>
                <w:rFonts w:ascii="Arial" w:hAnsi="Arial" w:cs="Arial"/>
                <w:b/>
                <w:i/>
                <w:sz w:val="22"/>
                <w:szCs w:val="22"/>
                <w:lang w:val="en-GB"/>
              </w:rPr>
            </w:pPr>
            <w:r w:rsidRPr="00CD7BDF">
              <w:rPr>
                <w:rFonts w:ascii="Arial" w:hAnsi="Arial" w:cs="Arial"/>
                <w:sz w:val="22"/>
                <w:szCs w:val="22"/>
                <w:lang w:val="en-GB"/>
              </w:rPr>
              <w:t>Country</w:t>
            </w:r>
          </w:p>
        </w:tc>
        <w:tc>
          <w:tcPr>
            <w:tcW w:w="5954" w:type="dxa"/>
            <w:shd w:val="clear" w:color="auto" w:fill="auto"/>
          </w:tcPr>
          <w:p w14:paraId="0E117F92" w14:textId="77777777" w:rsidR="00A80C85" w:rsidRPr="00CD7BDF" w:rsidRDefault="00A80C85" w:rsidP="00AF2E10">
            <w:pPr>
              <w:rPr>
                <w:rFonts w:ascii="Arial" w:hAnsi="Arial" w:cs="Arial"/>
                <w:b/>
                <w:i/>
                <w:sz w:val="22"/>
                <w:szCs w:val="22"/>
                <w:lang w:val="en-GB"/>
              </w:rPr>
            </w:pPr>
          </w:p>
        </w:tc>
      </w:tr>
      <w:tr w:rsidR="00A80C85" w:rsidRPr="00CD7BDF" w14:paraId="26518570" w14:textId="77777777" w:rsidTr="473B6562">
        <w:tc>
          <w:tcPr>
            <w:tcW w:w="353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06471E9" w14:textId="77777777" w:rsidR="00A80C85" w:rsidRPr="00CD7BDF" w:rsidRDefault="00A80C85" w:rsidP="00AF2E10">
            <w:pPr>
              <w:rPr>
                <w:rFonts w:ascii="Arial" w:hAnsi="Arial" w:cs="Arial"/>
                <w:b/>
                <w:i/>
                <w:sz w:val="22"/>
                <w:szCs w:val="22"/>
                <w:lang w:val="en-GB"/>
              </w:rPr>
            </w:pPr>
            <w:r w:rsidRPr="00CD7BDF">
              <w:rPr>
                <w:rFonts w:ascii="Arial" w:hAnsi="Arial" w:cs="Arial"/>
                <w:sz w:val="22"/>
                <w:szCs w:val="22"/>
                <w:lang w:val="en-GB"/>
              </w:rPr>
              <w:t>Ministry</w:t>
            </w:r>
          </w:p>
        </w:tc>
        <w:tc>
          <w:tcPr>
            <w:tcW w:w="5954" w:type="dxa"/>
            <w:tcBorders>
              <w:bottom w:val="single" w:sz="4" w:space="0" w:color="auto"/>
            </w:tcBorders>
            <w:shd w:val="clear" w:color="auto" w:fill="auto"/>
          </w:tcPr>
          <w:p w14:paraId="3872C738" w14:textId="77777777" w:rsidR="00A80C85" w:rsidRPr="00CD7BDF" w:rsidRDefault="00A80C85" w:rsidP="00AF2E10">
            <w:pPr>
              <w:rPr>
                <w:rFonts w:ascii="Arial" w:hAnsi="Arial" w:cs="Arial"/>
                <w:b/>
                <w:i/>
                <w:sz w:val="22"/>
                <w:szCs w:val="22"/>
                <w:lang w:val="en-GB"/>
              </w:rPr>
            </w:pPr>
          </w:p>
        </w:tc>
      </w:tr>
      <w:tr w:rsidR="00A80C85" w:rsidRPr="00CD7BDF" w14:paraId="69C6F761" w14:textId="77777777" w:rsidTr="473B6562">
        <w:tc>
          <w:tcPr>
            <w:tcW w:w="353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078E837" w14:textId="4D475E41" w:rsidR="00A80C85" w:rsidRPr="00CD7BDF" w:rsidRDefault="00A80C85" w:rsidP="00AF2E10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CD7BDF">
              <w:rPr>
                <w:rFonts w:ascii="Arial" w:hAnsi="Arial" w:cs="Arial"/>
                <w:sz w:val="22"/>
                <w:szCs w:val="22"/>
                <w:lang w:val="en-GB"/>
              </w:rPr>
              <w:t xml:space="preserve">Contact details of the country focal point for this </w:t>
            </w:r>
            <w:r w:rsidR="0001739A" w:rsidRPr="00CD7BDF">
              <w:rPr>
                <w:rFonts w:ascii="Arial" w:hAnsi="Arial" w:cs="Arial"/>
                <w:sz w:val="22"/>
                <w:szCs w:val="22"/>
                <w:lang w:val="en-GB"/>
              </w:rPr>
              <w:t>reques</w:t>
            </w:r>
            <w:r w:rsidRPr="00CD7BDF">
              <w:rPr>
                <w:rFonts w:ascii="Arial" w:hAnsi="Arial" w:cs="Arial"/>
                <w:sz w:val="22"/>
                <w:szCs w:val="22"/>
                <w:lang w:val="en-GB"/>
              </w:rPr>
              <w:t>t</w:t>
            </w:r>
          </w:p>
        </w:tc>
        <w:tc>
          <w:tcPr>
            <w:tcW w:w="5954" w:type="dxa"/>
            <w:tcBorders>
              <w:bottom w:val="single" w:sz="4" w:space="0" w:color="auto"/>
            </w:tcBorders>
            <w:shd w:val="clear" w:color="auto" w:fill="auto"/>
          </w:tcPr>
          <w:p w14:paraId="51410F12" w14:textId="37701CF2" w:rsidR="00A80C85" w:rsidRPr="00E4289D" w:rsidRDefault="25C3263F" w:rsidP="25C3263F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4289D">
              <w:rPr>
                <w:rFonts w:ascii="Arial" w:hAnsi="Arial" w:cs="Arial"/>
                <w:sz w:val="22"/>
                <w:szCs w:val="22"/>
                <w:lang w:val="en-GB"/>
              </w:rPr>
              <w:t>Name:</w:t>
            </w:r>
          </w:p>
          <w:p w14:paraId="2F37358C" w14:textId="1F31C11C" w:rsidR="00A80C85" w:rsidRPr="00E4289D" w:rsidRDefault="25C3263F" w:rsidP="6A8D7B69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E4289D">
              <w:rPr>
                <w:rFonts w:ascii="Arial" w:hAnsi="Arial" w:cs="Arial"/>
                <w:sz w:val="22"/>
                <w:szCs w:val="22"/>
                <w:lang w:val="en-GB"/>
              </w:rPr>
              <w:t>Email:</w:t>
            </w:r>
          </w:p>
          <w:p w14:paraId="5971473E" w14:textId="0AC9030D" w:rsidR="00A80C85" w:rsidRPr="00CD7BDF" w:rsidRDefault="5FF23EB8" w:rsidP="00AF2E10">
            <w:pPr>
              <w:rPr>
                <w:rFonts w:ascii="Arial" w:hAnsi="Arial" w:cs="Arial"/>
                <w:b/>
                <w:i/>
                <w:lang w:val="en-GB"/>
              </w:rPr>
            </w:pPr>
            <w:r w:rsidRPr="00E4289D">
              <w:rPr>
                <w:rFonts w:ascii="Arial" w:hAnsi="Arial" w:cs="Arial"/>
                <w:sz w:val="22"/>
                <w:szCs w:val="22"/>
                <w:lang w:val="en-GB"/>
              </w:rPr>
              <w:t>Telephone:</w:t>
            </w:r>
          </w:p>
        </w:tc>
      </w:tr>
    </w:tbl>
    <w:p w14:paraId="5108AAD7" w14:textId="7C5642BA" w:rsidR="00221D2B" w:rsidRDefault="00221D2B" w:rsidP="001D7681">
      <w:pPr>
        <w:rPr>
          <w:rFonts w:ascii="Arial" w:hAnsi="Arial" w:cs="Arial"/>
          <w:iCs/>
          <w:sz w:val="22"/>
          <w:szCs w:val="22"/>
          <w:lang w:val="en-GB"/>
        </w:rPr>
      </w:pPr>
    </w:p>
    <w:p w14:paraId="144AC924" w14:textId="7058CD32" w:rsidR="00D84A24" w:rsidRPr="00D84A24" w:rsidRDefault="00D84A24" w:rsidP="001D7681">
      <w:pPr>
        <w:rPr>
          <w:rFonts w:ascii="Arial" w:hAnsi="Arial" w:cs="Arial"/>
          <w:iCs/>
          <w:sz w:val="22"/>
          <w:szCs w:val="22"/>
          <w:lang w:val="en-GB"/>
        </w:rPr>
      </w:pPr>
      <w:r w:rsidRPr="00D84A24">
        <w:rPr>
          <w:rStyle w:val="normaltextrun"/>
          <w:rFonts w:ascii="Arial" w:hAnsi="Arial" w:cs="Arial"/>
          <w:b/>
          <w:bCs/>
          <w:color w:val="000000"/>
          <w:sz w:val="22"/>
          <w:szCs w:val="22"/>
          <w:bdr w:val="none" w:sz="0" w:space="0" w:color="auto" w:frame="1"/>
        </w:rPr>
        <w:t>Country needs</w:t>
      </w:r>
    </w:p>
    <w:p w14:paraId="229B85B3" w14:textId="044AD449" w:rsidR="00156769" w:rsidRPr="00156769" w:rsidRDefault="00156769" w:rsidP="00156769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156769">
        <w:rPr>
          <w:rFonts w:ascii="Arial" w:hAnsi="Arial" w:cs="Arial"/>
        </w:rPr>
        <w:t>Please describe the specific problem(s) you are facing</w:t>
      </w:r>
      <w:r w:rsidR="00EF768D">
        <w:rPr>
          <w:rFonts w:ascii="Arial" w:hAnsi="Arial" w:cs="Arial"/>
        </w:rPr>
        <w:t xml:space="preserve"> </w:t>
      </w:r>
      <w:r w:rsidR="00C0314B">
        <w:rPr>
          <w:rFonts w:ascii="Arial" w:hAnsi="Arial" w:cs="Arial"/>
        </w:rPr>
        <w:t>and</w:t>
      </w:r>
      <w:r w:rsidR="00D6724E">
        <w:rPr>
          <w:rFonts w:ascii="Arial" w:hAnsi="Arial" w:cs="Arial"/>
        </w:rPr>
        <w:t xml:space="preserve"> trying to address</w:t>
      </w:r>
      <w:r w:rsidR="00C00E6D">
        <w:rPr>
          <w:rFonts w:ascii="Arial" w:hAnsi="Arial" w:cs="Arial"/>
        </w:rPr>
        <w:t xml:space="preserve"> </w:t>
      </w:r>
      <w:r w:rsidR="00426E4E">
        <w:rPr>
          <w:rFonts w:ascii="Arial" w:hAnsi="Arial" w:cs="Arial"/>
        </w:rPr>
        <w:t>through this request</w:t>
      </w:r>
      <w:r w:rsidRPr="00156769">
        <w:rPr>
          <w:rFonts w:ascii="Arial" w:hAnsi="Arial" w:cs="Arial"/>
        </w:rPr>
        <w:t xml:space="preserve">, the </w:t>
      </w:r>
      <w:r w:rsidR="005F69E8">
        <w:rPr>
          <w:rFonts w:ascii="Arial" w:hAnsi="Arial" w:cs="Arial"/>
        </w:rPr>
        <w:t>specific</w:t>
      </w:r>
      <w:r w:rsidR="004C4E16">
        <w:rPr>
          <w:rFonts w:ascii="Arial" w:hAnsi="Arial" w:cs="Arial"/>
        </w:rPr>
        <w:t xml:space="preserve"> </w:t>
      </w:r>
      <w:r w:rsidRPr="00156769">
        <w:rPr>
          <w:rFonts w:ascii="Arial" w:hAnsi="Arial" w:cs="Arial"/>
        </w:rPr>
        <w:t>needs you have</w:t>
      </w:r>
      <w:r w:rsidR="00D6724E">
        <w:rPr>
          <w:rFonts w:ascii="Arial" w:hAnsi="Arial" w:cs="Arial"/>
        </w:rPr>
        <w:t xml:space="preserve"> and the</w:t>
      </w:r>
      <w:r w:rsidRPr="00156769">
        <w:rPr>
          <w:rFonts w:ascii="Arial" w:hAnsi="Arial" w:cs="Arial"/>
        </w:rPr>
        <w:t xml:space="preserve"> current </w:t>
      </w:r>
      <w:r w:rsidR="00D6724E">
        <w:rPr>
          <w:rFonts w:ascii="Arial" w:hAnsi="Arial" w:cs="Arial"/>
        </w:rPr>
        <w:t xml:space="preserve">funding </w:t>
      </w:r>
      <w:r w:rsidRPr="00156769">
        <w:rPr>
          <w:rFonts w:ascii="Arial" w:hAnsi="Arial" w:cs="Arial"/>
        </w:rPr>
        <w:t>gap.  </w:t>
      </w: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98"/>
      </w:tblGrid>
      <w:tr w:rsidR="00CA2498" w:rsidRPr="00B35860" w14:paraId="4ADBF84D" w14:textId="77777777" w:rsidTr="00D13A87">
        <w:trPr>
          <w:trHeight w:val="706"/>
        </w:trPr>
        <w:tc>
          <w:tcPr>
            <w:tcW w:w="9498" w:type="dxa"/>
            <w:shd w:val="clear" w:color="auto" w:fill="auto"/>
          </w:tcPr>
          <w:p w14:paraId="7B496CB3" w14:textId="77777777" w:rsidR="00A80C85" w:rsidRPr="00B35860" w:rsidRDefault="00A80C85" w:rsidP="00AF2E10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bookmarkStart w:id="0" w:name="_Hlk108126110"/>
          </w:p>
        </w:tc>
      </w:tr>
      <w:bookmarkEnd w:id="0"/>
    </w:tbl>
    <w:p w14:paraId="56BA946B" w14:textId="30474343" w:rsidR="00CE3243" w:rsidRDefault="00CE3243" w:rsidP="00CE3243">
      <w:pPr>
        <w:rPr>
          <w:rFonts w:ascii="Arial" w:hAnsi="Arial" w:cs="Arial"/>
          <w:sz w:val="22"/>
          <w:szCs w:val="22"/>
          <w:lang w:val="en-GB"/>
        </w:rPr>
      </w:pPr>
    </w:p>
    <w:p w14:paraId="38EC1C9C" w14:textId="77777777" w:rsidR="00557E11" w:rsidRDefault="00557E11" w:rsidP="00CE3243">
      <w:pPr>
        <w:rPr>
          <w:rFonts w:ascii="Arial" w:hAnsi="Arial" w:cs="Arial"/>
          <w:sz w:val="22"/>
          <w:szCs w:val="22"/>
          <w:lang w:val="en-GB"/>
        </w:rPr>
      </w:pPr>
    </w:p>
    <w:p w14:paraId="3821F5B5" w14:textId="56AF2AE6" w:rsidR="00D84A24" w:rsidRPr="00D84A24" w:rsidRDefault="00D84A24" w:rsidP="00CE3243">
      <w:pPr>
        <w:rPr>
          <w:rStyle w:val="normaltextrun"/>
          <w:rFonts w:ascii="Arial" w:hAnsi="Arial" w:cs="Arial"/>
          <w:b/>
          <w:bCs/>
          <w:color w:val="000000"/>
          <w:sz w:val="22"/>
          <w:szCs w:val="22"/>
          <w:bdr w:val="none" w:sz="0" w:space="0" w:color="auto" w:frame="1"/>
        </w:rPr>
      </w:pPr>
      <w:r w:rsidRPr="00D84A24">
        <w:rPr>
          <w:rStyle w:val="normaltextrun"/>
          <w:rFonts w:ascii="Arial" w:hAnsi="Arial" w:cs="Arial"/>
          <w:b/>
          <w:bCs/>
          <w:color w:val="000000"/>
          <w:sz w:val="22"/>
          <w:szCs w:val="22"/>
          <w:bdr w:val="none" w:sz="0" w:space="0" w:color="auto" w:frame="1"/>
        </w:rPr>
        <w:t>Proven interventions to be scaled up</w:t>
      </w:r>
    </w:p>
    <w:p w14:paraId="5EF008B9" w14:textId="61F32F5F" w:rsidR="00071B44" w:rsidRPr="00156769" w:rsidRDefault="00156769" w:rsidP="00156769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156769">
        <w:rPr>
          <w:rFonts w:ascii="Arial" w:hAnsi="Arial" w:cs="Arial"/>
        </w:rPr>
        <w:t>Please describe the proven intervention(s) you want to scale-up? Is/are this/these intervention(s) highlighted in the PFG as an innovative intervention? Is/are this/these intervention(s) already implemented and proven in the country or other countries you are aware of? </w:t>
      </w: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98"/>
      </w:tblGrid>
      <w:tr w:rsidR="00CA2498" w:rsidRPr="00B35860" w14:paraId="3342AB1B" w14:textId="77777777" w:rsidTr="00B17EF3">
        <w:trPr>
          <w:trHeight w:val="706"/>
        </w:trPr>
        <w:tc>
          <w:tcPr>
            <w:tcW w:w="9498" w:type="dxa"/>
            <w:shd w:val="clear" w:color="auto" w:fill="auto"/>
          </w:tcPr>
          <w:p w14:paraId="0609710D" w14:textId="77777777" w:rsidR="00CE3243" w:rsidRPr="00B35860" w:rsidRDefault="00CE3243" w:rsidP="00A72AD2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bookmarkStart w:id="1" w:name="_Hlk108126507"/>
          </w:p>
        </w:tc>
      </w:tr>
      <w:bookmarkEnd w:id="1"/>
    </w:tbl>
    <w:p w14:paraId="5A549902" w14:textId="68CDF0B8" w:rsidR="00071B44" w:rsidRDefault="00071B44" w:rsidP="00CE3243">
      <w:pPr>
        <w:rPr>
          <w:rFonts w:ascii="Arial" w:hAnsi="Arial" w:cs="Arial"/>
          <w:sz w:val="22"/>
          <w:szCs w:val="22"/>
          <w:lang w:val="en-GB"/>
        </w:rPr>
      </w:pPr>
    </w:p>
    <w:p w14:paraId="3F98A18E" w14:textId="77777777" w:rsidR="00557E11" w:rsidRDefault="00557E11" w:rsidP="00CE3243">
      <w:pPr>
        <w:rPr>
          <w:rFonts w:ascii="Arial" w:hAnsi="Arial" w:cs="Arial"/>
          <w:sz w:val="22"/>
          <w:szCs w:val="22"/>
          <w:lang w:val="en-GB"/>
        </w:rPr>
      </w:pPr>
    </w:p>
    <w:p w14:paraId="31FA90AC" w14:textId="5E2447EA" w:rsidR="00D84A24" w:rsidRPr="00D84A24" w:rsidRDefault="00D84A24" w:rsidP="00CE3243">
      <w:pPr>
        <w:rPr>
          <w:rStyle w:val="normaltextrun"/>
          <w:rFonts w:ascii="Arial" w:hAnsi="Arial" w:cs="Arial"/>
          <w:b/>
          <w:bCs/>
          <w:color w:val="000000"/>
          <w:sz w:val="22"/>
          <w:szCs w:val="22"/>
          <w:bdr w:val="none" w:sz="0" w:space="0" w:color="auto" w:frame="1"/>
        </w:rPr>
      </w:pPr>
      <w:r w:rsidRPr="00D84A24">
        <w:rPr>
          <w:rStyle w:val="normaltextrun"/>
          <w:rFonts w:ascii="Arial" w:hAnsi="Arial" w:cs="Arial"/>
          <w:b/>
          <w:bCs/>
          <w:color w:val="000000"/>
          <w:sz w:val="22"/>
          <w:szCs w:val="22"/>
          <w:bdr w:val="none" w:sz="0" w:space="0" w:color="auto" w:frame="1"/>
        </w:rPr>
        <w:t>Country ownership</w:t>
      </w:r>
    </w:p>
    <w:p w14:paraId="2F82C0C7" w14:textId="5C167702" w:rsidR="004B00ED" w:rsidRPr="008965AA" w:rsidRDefault="00517948" w:rsidP="00005D93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I</w:t>
      </w:r>
      <w:r w:rsidR="008965AA" w:rsidRPr="008965AA">
        <w:rPr>
          <w:rFonts w:ascii="Arial" w:hAnsi="Arial" w:cs="Arial"/>
        </w:rPr>
        <w:t xml:space="preserve">s/are the intervention(s) proposed to be scale-up with the Innovation top-up also supported by the </w:t>
      </w:r>
      <w:r w:rsidR="00A43536">
        <w:rPr>
          <w:rFonts w:ascii="Arial" w:hAnsi="Arial" w:cs="Arial"/>
        </w:rPr>
        <w:t>Gavi</w:t>
      </w:r>
      <w:r w:rsidR="00A43536" w:rsidRPr="008965AA">
        <w:rPr>
          <w:rFonts w:ascii="Arial" w:hAnsi="Arial" w:cs="Arial"/>
        </w:rPr>
        <w:t xml:space="preserve"> </w:t>
      </w:r>
      <w:r w:rsidR="008965AA" w:rsidRPr="008965AA">
        <w:rPr>
          <w:rFonts w:ascii="Arial" w:hAnsi="Arial" w:cs="Arial"/>
        </w:rPr>
        <w:t>HSS</w:t>
      </w:r>
      <w:r w:rsidR="00A43536">
        <w:rPr>
          <w:rFonts w:ascii="Arial" w:hAnsi="Arial" w:cs="Arial"/>
        </w:rPr>
        <w:t>,</w:t>
      </w:r>
      <w:r w:rsidR="008965AA" w:rsidRPr="008965AA">
        <w:rPr>
          <w:rFonts w:ascii="Arial" w:hAnsi="Arial" w:cs="Arial"/>
        </w:rPr>
        <w:t xml:space="preserve"> </w:t>
      </w:r>
      <w:r w:rsidR="00A43536">
        <w:rPr>
          <w:rFonts w:ascii="Arial" w:hAnsi="Arial" w:cs="Arial"/>
        </w:rPr>
        <w:t>campaign operational support</w:t>
      </w:r>
      <w:r w:rsidR="00A43536" w:rsidRPr="008965AA">
        <w:rPr>
          <w:rFonts w:ascii="Arial" w:hAnsi="Arial" w:cs="Arial"/>
        </w:rPr>
        <w:t xml:space="preserve"> </w:t>
      </w:r>
      <w:r w:rsidR="00A43536">
        <w:rPr>
          <w:rFonts w:ascii="Arial" w:hAnsi="Arial" w:cs="Arial"/>
        </w:rPr>
        <w:t>(</w:t>
      </w:r>
      <w:r w:rsidR="008965AA" w:rsidRPr="008965AA">
        <w:rPr>
          <w:rFonts w:ascii="Arial" w:hAnsi="Arial" w:cs="Arial"/>
        </w:rPr>
        <w:t>Ops</w:t>
      </w:r>
      <w:r w:rsidR="00A43536">
        <w:rPr>
          <w:rFonts w:ascii="Arial" w:hAnsi="Arial" w:cs="Arial"/>
        </w:rPr>
        <w:t>)</w:t>
      </w:r>
      <w:r w:rsidR="008965AA" w:rsidRPr="008965AA">
        <w:rPr>
          <w:rFonts w:ascii="Arial" w:hAnsi="Arial" w:cs="Arial"/>
        </w:rPr>
        <w:t xml:space="preserve"> grant and/or </w:t>
      </w:r>
      <w:r w:rsidR="00A43536">
        <w:rPr>
          <w:rFonts w:ascii="Arial" w:hAnsi="Arial" w:cs="Arial"/>
        </w:rPr>
        <w:t>d</w:t>
      </w:r>
      <w:r w:rsidR="008965AA" w:rsidRPr="008965AA">
        <w:rPr>
          <w:rFonts w:ascii="Arial" w:hAnsi="Arial" w:cs="Arial"/>
        </w:rPr>
        <w:t>omestic fund and/or other donors</w:t>
      </w:r>
      <w:r>
        <w:rPr>
          <w:rFonts w:ascii="Arial" w:hAnsi="Arial" w:cs="Arial"/>
        </w:rPr>
        <w:t>’</w:t>
      </w:r>
      <w:r w:rsidR="008965AA" w:rsidRPr="008965AA">
        <w:rPr>
          <w:rFonts w:ascii="Arial" w:hAnsi="Arial" w:cs="Arial"/>
        </w:rPr>
        <w:t xml:space="preserve"> funding </w:t>
      </w:r>
      <w:r w:rsidR="00A43536" w:rsidRPr="008965AA">
        <w:rPr>
          <w:rFonts w:ascii="Arial" w:hAnsi="Arial" w:cs="Arial"/>
        </w:rPr>
        <w:t>a</w:t>
      </w:r>
      <w:r w:rsidR="00A43536">
        <w:rPr>
          <w:rFonts w:ascii="Arial" w:hAnsi="Arial" w:cs="Arial"/>
        </w:rPr>
        <w:t>nd</w:t>
      </w:r>
      <w:r w:rsidR="00A43536" w:rsidRPr="008965AA">
        <w:rPr>
          <w:rFonts w:ascii="Arial" w:hAnsi="Arial" w:cs="Arial"/>
        </w:rPr>
        <w:t xml:space="preserve"> </w:t>
      </w:r>
      <w:r w:rsidR="008965AA" w:rsidRPr="008965AA">
        <w:rPr>
          <w:rFonts w:ascii="Arial" w:hAnsi="Arial" w:cs="Arial"/>
        </w:rPr>
        <w:t xml:space="preserve">highlighted in a national costed roadmap with </w:t>
      </w:r>
      <w:r w:rsidR="00A43536">
        <w:rPr>
          <w:rFonts w:ascii="Arial" w:hAnsi="Arial" w:cs="Arial"/>
        </w:rPr>
        <w:t xml:space="preserve">a </w:t>
      </w:r>
      <w:r w:rsidR="008965AA" w:rsidRPr="008965AA">
        <w:rPr>
          <w:rFonts w:ascii="Arial" w:hAnsi="Arial" w:cs="Arial"/>
        </w:rPr>
        <w:t>sustainability &amp; transition plan? </w:t>
      </w:r>
    </w:p>
    <w:p w14:paraId="191F6FA1" w14:textId="77777777" w:rsidR="00843009" w:rsidRPr="00B35860" w:rsidRDefault="00843009" w:rsidP="00843009">
      <w:pPr>
        <w:rPr>
          <w:rFonts w:ascii="Arial" w:hAnsi="Arial" w:cs="Arial"/>
          <w:sz w:val="22"/>
          <w:szCs w:val="22"/>
          <w:lang w:val="en-GB"/>
        </w:rPr>
      </w:pP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98"/>
      </w:tblGrid>
      <w:tr w:rsidR="00CA2498" w:rsidRPr="00B35860" w14:paraId="74D09722" w14:textId="77777777" w:rsidTr="00B17EF3">
        <w:trPr>
          <w:trHeight w:val="706"/>
        </w:trPr>
        <w:tc>
          <w:tcPr>
            <w:tcW w:w="9498" w:type="dxa"/>
            <w:shd w:val="clear" w:color="auto" w:fill="auto"/>
          </w:tcPr>
          <w:p w14:paraId="46458A1F" w14:textId="77777777" w:rsidR="004B00ED" w:rsidRPr="00B35860" w:rsidRDefault="004B00ED" w:rsidP="00A72AD2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038E0A96" w14:textId="20C965A9" w:rsidR="004B00ED" w:rsidRDefault="004B00ED" w:rsidP="00CE3243">
      <w:pPr>
        <w:rPr>
          <w:rFonts w:ascii="Arial" w:hAnsi="Arial" w:cs="Arial"/>
          <w:sz w:val="22"/>
          <w:szCs w:val="22"/>
          <w:lang w:val="en-GB"/>
        </w:rPr>
      </w:pPr>
    </w:p>
    <w:p w14:paraId="12EF8AB5" w14:textId="0AA8FDDA" w:rsidR="00D84A24" w:rsidRDefault="00D84A24" w:rsidP="00CE3243">
      <w:pPr>
        <w:rPr>
          <w:rFonts w:ascii="Arial" w:hAnsi="Arial" w:cs="Arial"/>
          <w:sz w:val="22"/>
          <w:szCs w:val="22"/>
          <w:lang w:val="en-GB"/>
        </w:rPr>
      </w:pPr>
    </w:p>
    <w:p w14:paraId="101F3B3C" w14:textId="62156623" w:rsidR="00D84A24" w:rsidRPr="00D84A24" w:rsidRDefault="00D84A24" w:rsidP="00CE3243">
      <w:pPr>
        <w:rPr>
          <w:rFonts w:ascii="Arial" w:hAnsi="Arial" w:cs="Arial"/>
          <w:b/>
          <w:bCs/>
          <w:sz w:val="22"/>
          <w:szCs w:val="22"/>
          <w:lang w:val="en-GB"/>
        </w:rPr>
      </w:pPr>
      <w:r w:rsidRPr="00D84A24">
        <w:rPr>
          <w:rFonts w:ascii="Arial" w:hAnsi="Arial" w:cs="Arial"/>
          <w:b/>
          <w:bCs/>
          <w:sz w:val="22"/>
          <w:szCs w:val="22"/>
          <w:lang w:val="en-GB"/>
        </w:rPr>
        <w:t>Existing Gavi funding absorption</w:t>
      </w:r>
    </w:p>
    <w:p w14:paraId="4AFCF4A1" w14:textId="3A951938" w:rsidR="008965AA" w:rsidRPr="008965AA" w:rsidRDefault="008965AA" w:rsidP="008965AA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8965AA">
        <w:rPr>
          <w:rFonts w:ascii="Arial" w:hAnsi="Arial" w:cs="Arial"/>
        </w:rPr>
        <w:t xml:space="preserve">Has the </w:t>
      </w:r>
      <w:r w:rsidR="00A33940">
        <w:rPr>
          <w:rFonts w:ascii="Arial" w:hAnsi="Arial" w:cs="Arial"/>
        </w:rPr>
        <w:t xml:space="preserve">possibility to reallocate existing funding, e.g. </w:t>
      </w:r>
      <w:r w:rsidR="002542C9">
        <w:rPr>
          <w:rFonts w:ascii="Arial" w:hAnsi="Arial" w:cs="Arial"/>
        </w:rPr>
        <w:t xml:space="preserve">Gavi HSS funding </w:t>
      </w:r>
      <w:r w:rsidRPr="008965AA">
        <w:rPr>
          <w:rFonts w:ascii="Arial" w:hAnsi="Arial" w:cs="Arial"/>
        </w:rPr>
        <w:t xml:space="preserve"> been fully explored before requesting a top up/gap funding? </w:t>
      </w:r>
      <w:r w:rsidR="00A12038">
        <w:rPr>
          <w:rFonts w:ascii="Arial" w:hAnsi="Arial" w:cs="Arial"/>
        </w:rPr>
        <w:t>Please elaborate.</w:t>
      </w: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98"/>
      </w:tblGrid>
      <w:tr w:rsidR="00CA2498" w:rsidRPr="00B35860" w14:paraId="20ED0F76" w14:textId="77777777" w:rsidTr="00B17EF3">
        <w:trPr>
          <w:trHeight w:val="706"/>
        </w:trPr>
        <w:tc>
          <w:tcPr>
            <w:tcW w:w="9498" w:type="dxa"/>
            <w:shd w:val="clear" w:color="auto" w:fill="auto"/>
          </w:tcPr>
          <w:p w14:paraId="77E82C01" w14:textId="77777777" w:rsidR="00E136C6" w:rsidRPr="00B35860" w:rsidRDefault="00E136C6" w:rsidP="00A72AD2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23686B46" w14:textId="663A627F" w:rsidR="00E136C6" w:rsidRDefault="00E136C6" w:rsidP="00CE3243">
      <w:pPr>
        <w:rPr>
          <w:rFonts w:ascii="Arial" w:hAnsi="Arial" w:cs="Arial"/>
          <w:sz w:val="22"/>
          <w:szCs w:val="22"/>
          <w:lang w:val="en-GB"/>
        </w:rPr>
      </w:pPr>
    </w:p>
    <w:p w14:paraId="239B056F" w14:textId="77777777" w:rsidR="007875C0" w:rsidRDefault="007875C0" w:rsidP="00CE3243">
      <w:pPr>
        <w:rPr>
          <w:rFonts w:ascii="Arial" w:hAnsi="Arial" w:cs="Arial"/>
          <w:sz w:val="22"/>
          <w:szCs w:val="22"/>
          <w:lang w:val="en-GB"/>
        </w:rPr>
      </w:pPr>
    </w:p>
    <w:p w14:paraId="68E194ED" w14:textId="47B9A0FC" w:rsidR="00D84A24" w:rsidRPr="00D84A24" w:rsidRDefault="00D84A24" w:rsidP="00CE3243">
      <w:pPr>
        <w:rPr>
          <w:rFonts w:ascii="Arial" w:hAnsi="Arial" w:cs="Arial"/>
          <w:b/>
          <w:bCs/>
          <w:sz w:val="22"/>
          <w:szCs w:val="22"/>
          <w:lang w:val="en-GB"/>
        </w:rPr>
      </w:pPr>
      <w:r w:rsidRPr="00D84A24">
        <w:rPr>
          <w:rFonts w:ascii="Arial" w:hAnsi="Arial" w:cs="Arial"/>
          <w:b/>
          <w:bCs/>
          <w:sz w:val="22"/>
          <w:szCs w:val="22"/>
          <w:lang w:val="en-GB"/>
        </w:rPr>
        <w:t>Budget</w:t>
      </w:r>
    </w:p>
    <w:p w14:paraId="1BFC69D0" w14:textId="5262854C" w:rsidR="00D84A24" w:rsidRDefault="0070069D" w:rsidP="00005D93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What is the</w:t>
      </w:r>
      <w:r w:rsidRPr="00D84A24">
        <w:rPr>
          <w:rFonts w:ascii="Arial" w:hAnsi="Arial" w:cs="Arial"/>
        </w:rPr>
        <w:t xml:space="preserve"> </w:t>
      </w:r>
      <w:r w:rsidR="00BC04A4">
        <w:rPr>
          <w:rFonts w:ascii="Arial" w:hAnsi="Arial" w:cs="Arial"/>
        </w:rPr>
        <w:t xml:space="preserve">total </w:t>
      </w:r>
      <w:r w:rsidR="00D84A24" w:rsidRPr="00D84A24">
        <w:rPr>
          <w:rFonts w:ascii="Arial" w:hAnsi="Arial" w:cs="Arial"/>
        </w:rPr>
        <w:t xml:space="preserve">budget </w:t>
      </w:r>
      <w:r w:rsidR="00131D30">
        <w:rPr>
          <w:rFonts w:ascii="Arial" w:hAnsi="Arial" w:cs="Arial"/>
        </w:rPr>
        <w:t>amount</w:t>
      </w:r>
      <w:r w:rsidR="00D84A24" w:rsidRPr="00D84A24">
        <w:rPr>
          <w:rFonts w:ascii="Arial" w:hAnsi="Arial" w:cs="Arial"/>
        </w:rPr>
        <w:t xml:space="preserve"> requested for the innovation top-up?  </w:t>
      </w:r>
    </w:p>
    <w:p w14:paraId="5A992955" w14:textId="2540220D" w:rsidR="00D84A24" w:rsidRPr="00B7647C" w:rsidRDefault="00BC04A4" w:rsidP="00B7647C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B7647C">
        <w:rPr>
          <w:rFonts w:ascii="Arial" w:hAnsi="Arial" w:cs="Arial"/>
        </w:rPr>
        <w:t>From the total request, what is</w:t>
      </w:r>
      <w:r w:rsidR="00083E2D" w:rsidRPr="00B7647C">
        <w:rPr>
          <w:rFonts w:ascii="Arial" w:hAnsi="Arial" w:cs="Arial"/>
        </w:rPr>
        <w:t xml:space="preserve"> the budgeted amount </w:t>
      </w:r>
      <w:r w:rsidR="00B2245D" w:rsidRPr="00B7647C">
        <w:rPr>
          <w:rFonts w:ascii="Arial" w:hAnsi="Arial" w:cs="Arial"/>
        </w:rPr>
        <w:t>foreseen</w:t>
      </w:r>
      <w:r w:rsidRPr="00B7647C">
        <w:rPr>
          <w:rFonts w:ascii="Arial" w:hAnsi="Arial" w:cs="Arial"/>
        </w:rPr>
        <w:t xml:space="preserve"> </w:t>
      </w:r>
      <w:r w:rsidR="00D84A24" w:rsidRPr="00B7647C">
        <w:rPr>
          <w:rFonts w:ascii="Arial" w:hAnsi="Arial" w:cs="Arial"/>
        </w:rPr>
        <w:t>for operational cost for interventions and enabling environment (max</w:t>
      </w:r>
      <w:r w:rsidR="0042727C" w:rsidRPr="00B7647C">
        <w:rPr>
          <w:rFonts w:ascii="Arial" w:hAnsi="Arial" w:cs="Arial"/>
        </w:rPr>
        <w:t>imum</w:t>
      </w:r>
      <w:r w:rsidR="00D84A24" w:rsidRPr="00B7647C">
        <w:rPr>
          <w:rFonts w:ascii="Arial" w:hAnsi="Arial" w:cs="Arial"/>
        </w:rPr>
        <w:t xml:space="preserve"> 85%)</w:t>
      </w:r>
      <w:r w:rsidR="00B7647C" w:rsidRPr="00B7647C">
        <w:rPr>
          <w:rFonts w:ascii="Arial" w:hAnsi="Arial" w:cs="Arial"/>
        </w:rPr>
        <w:t>?</w:t>
      </w:r>
    </w:p>
    <w:p w14:paraId="40D388D5" w14:textId="341DD116" w:rsidR="00D84A24" w:rsidRPr="00D84A24" w:rsidRDefault="00D84A24" w:rsidP="00FD4734">
      <w:pPr>
        <w:pStyle w:val="ListParagraph"/>
        <w:numPr>
          <w:ilvl w:val="1"/>
          <w:numId w:val="8"/>
        </w:numPr>
        <w:ind w:left="993" w:hanging="284"/>
        <w:rPr>
          <w:rFonts w:ascii="Arial" w:hAnsi="Arial" w:cs="Arial"/>
        </w:rPr>
      </w:pPr>
      <w:r w:rsidRPr="00D84A24">
        <w:rPr>
          <w:rFonts w:ascii="Arial" w:hAnsi="Arial" w:cs="Arial"/>
        </w:rPr>
        <w:t xml:space="preserve">Who is going to be </w:t>
      </w:r>
      <w:r w:rsidR="00967926">
        <w:rPr>
          <w:rFonts w:ascii="Arial" w:hAnsi="Arial" w:cs="Arial"/>
        </w:rPr>
        <w:t xml:space="preserve">the </w:t>
      </w:r>
      <w:r w:rsidRPr="00D84A24">
        <w:rPr>
          <w:rFonts w:ascii="Arial" w:hAnsi="Arial" w:cs="Arial"/>
        </w:rPr>
        <w:t>fund recipient? </w:t>
      </w:r>
    </w:p>
    <w:p w14:paraId="26A1EB36" w14:textId="76EB08A3" w:rsidR="00D84A24" w:rsidRPr="00B7647C" w:rsidRDefault="00012FFD" w:rsidP="00B7647C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B7647C">
        <w:rPr>
          <w:rFonts w:ascii="Arial" w:hAnsi="Arial" w:cs="Arial"/>
        </w:rPr>
        <w:t>From the total request, what is the budgeted amount foreseen</w:t>
      </w:r>
      <w:r w:rsidR="00D84A24" w:rsidRPr="00B7647C">
        <w:rPr>
          <w:rFonts w:ascii="Arial" w:hAnsi="Arial" w:cs="Arial"/>
        </w:rPr>
        <w:t xml:space="preserve"> for technical assistance (max</w:t>
      </w:r>
      <w:r w:rsidR="0042727C" w:rsidRPr="00B7647C">
        <w:rPr>
          <w:rFonts w:ascii="Arial" w:hAnsi="Arial" w:cs="Arial"/>
        </w:rPr>
        <w:t>i</w:t>
      </w:r>
      <w:r w:rsidR="00954CD2" w:rsidRPr="00B7647C">
        <w:rPr>
          <w:rFonts w:ascii="Arial" w:hAnsi="Arial" w:cs="Arial"/>
        </w:rPr>
        <w:t>mum</w:t>
      </w:r>
      <w:r w:rsidR="00D84A24" w:rsidRPr="00B7647C">
        <w:rPr>
          <w:rFonts w:ascii="Arial" w:hAnsi="Arial" w:cs="Arial"/>
        </w:rPr>
        <w:t xml:space="preserve"> 15%): </w:t>
      </w:r>
    </w:p>
    <w:p w14:paraId="2CC939AE" w14:textId="3CA3A8B9" w:rsidR="00D84A24" w:rsidRPr="00D84A24" w:rsidRDefault="00D84A24" w:rsidP="00FD4734">
      <w:pPr>
        <w:pStyle w:val="ListParagraph"/>
        <w:numPr>
          <w:ilvl w:val="1"/>
          <w:numId w:val="8"/>
        </w:numPr>
        <w:ind w:left="993" w:hanging="284"/>
        <w:rPr>
          <w:rFonts w:ascii="Arial" w:hAnsi="Arial" w:cs="Arial"/>
        </w:rPr>
      </w:pPr>
      <w:r w:rsidRPr="00D84A24">
        <w:rPr>
          <w:rFonts w:ascii="Arial" w:hAnsi="Arial" w:cs="Arial"/>
        </w:rPr>
        <w:t>Who is going to be the partner</w:t>
      </w:r>
      <w:r w:rsidR="00D9662B">
        <w:rPr>
          <w:rFonts w:ascii="Arial" w:hAnsi="Arial" w:cs="Arial"/>
        </w:rPr>
        <w:t>(</w:t>
      </w:r>
      <w:r w:rsidRPr="00D84A24">
        <w:rPr>
          <w:rFonts w:ascii="Arial" w:hAnsi="Arial" w:cs="Arial"/>
        </w:rPr>
        <w:t>s</w:t>
      </w:r>
      <w:r w:rsidR="00D9662B">
        <w:rPr>
          <w:rFonts w:ascii="Arial" w:hAnsi="Arial" w:cs="Arial"/>
        </w:rPr>
        <w:t>)</w:t>
      </w:r>
      <w:r w:rsidR="00B7647C">
        <w:rPr>
          <w:rFonts w:ascii="Arial" w:hAnsi="Arial" w:cs="Arial"/>
        </w:rPr>
        <w:t xml:space="preserve"> providing the technical assistance</w:t>
      </w:r>
      <w:r w:rsidRPr="00D84A24">
        <w:rPr>
          <w:rFonts w:ascii="Arial" w:hAnsi="Arial" w:cs="Arial"/>
        </w:rPr>
        <w:t xml:space="preserve">? Is it a new </w:t>
      </w:r>
      <w:r w:rsidR="00D9662B">
        <w:rPr>
          <w:rFonts w:ascii="Arial" w:hAnsi="Arial" w:cs="Arial"/>
        </w:rPr>
        <w:t xml:space="preserve">or existing </w:t>
      </w:r>
      <w:r w:rsidRPr="00D84A24">
        <w:rPr>
          <w:rFonts w:ascii="Arial" w:hAnsi="Arial" w:cs="Arial"/>
        </w:rPr>
        <w:t>partner?  </w:t>
      </w: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98"/>
      </w:tblGrid>
      <w:tr w:rsidR="00CA2498" w:rsidRPr="00B35860" w14:paraId="7FD83AB9" w14:textId="77777777" w:rsidTr="00B17EF3">
        <w:trPr>
          <w:trHeight w:val="706"/>
        </w:trPr>
        <w:tc>
          <w:tcPr>
            <w:tcW w:w="9498" w:type="dxa"/>
            <w:shd w:val="clear" w:color="auto" w:fill="auto"/>
          </w:tcPr>
          <w:p w14:paraId="1FAB0B2B" w14:textId="77777777" w:rsidR="00CE3243" w:rsidRPr="00B35860" w:rsidRDefault="00CE3243" w:rsidP="00A72AD2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548C56DC" w14:textId="3761BE96" w:rsidR="00071B44" w:rsidRDefault="00071B44" w:rsidP="00182CF5">
      <w:pPr>
        <w:rPr>
          <w:rFonts w:ascii="Arial" w:hAnsi="Arial" w:cs="Arial"/>
          <w:sz w:val="22"/>
          <w:szCs w:val="22"/>
        </w:rPr>
      </w:pPr>
    </w:p>
    <w:p w14:paraId="6040136A" w14:textId="77777777" w:rsidR="007875C0" w:rsidRDefault="007875C0" w:rsidP="00182CF5">
      <w:pPr>
        <w:rPr>
          <w:rFonts w:ascii="Arial" w:hAnsi="Arial" w:cs="Arial"/>
          <w:sz w:val="22"/>
          <w:szCs w:val="22"/>
        </w:rPr>
      </w:pPr>
    </w:p>
    <w:p w14:paraId="3BD94E91" w14:textId="4BB13D2E" w:rsidR="00D84A24" w:rsidRPr="00182CF5" w:rsidRDefault="00D84A24" w:rsidP="00182CF5">
      <w:pPr>
        <w:rPr>
          <w:rFonts w:ascii="Arial" w:hAnsi="Arial" w:cs="Arial"/>
          <w:sz w:val="22"/>
          <w:szCs w:val="22"/>
        </w:rPr>
      </w:pPr>
      <w:r w:rsidRPr="00D84A24">
        <w:rPr>
          <w:rFonts w:ascii="Arial" w:hAnsi="Arial" w:cs="Arial"/>
          <w:b/>
          <w:bCs/>
          <w:sz w:val="22"/>
          <w:szCs w:val="22"/>
          <w:lang w:val="en-GB"/>
        </w:rPr>
        <w:t>Learning agenda</w:t>
      </w:r>
    </w:p>
    <w:p w14:paraId="70F54CD3" w14:textId="711F411E" w:rsidR="00071B44" w:rsidRPr="00D84A24" w:rsidRDefault="00D84A24" w:rsidP="00D84A24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D84A24">
        <w:rPr>
          <w:rFonts w:ascii="Arial" w:hAnsi="Arial" w:cs="Arial"/>
        </w:rPr>
        <w:t>What is planned and budgeted for the learning agenda of that innovation? </w:t>
      </w: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98"/>
      </w:tblGrid>
      <w:tr w:rsidR="00CA2498" w:rsidRPr="00B35860" w14:paraId="61DC2040" w14:textId="77777777" w:rsidTr="00B17EF3">
        <w:trPr>
          <w:trHeight w:val="706"/>
        </w:trPr>
        <w:tc>
          <w:tcPr>
            <w:tcW w:w="9498" w:type="dxa"/>
            <w:shd w:val="clear" w:color="auto" w:fill="auto"/>
          </w:tcPr>
          <w:p w14:paraId="3FE57C3E" w14:textId="77777777" w:rsidR="00182CF5" w:rsidRPr="00B35860" w:rsidRDefault="00182CF5" w:rsidP="00A72AD2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</w:tbl>
    <w:p w14:paraId="2433CBB2" w14:textId="2692446A" w:rsidR="00C5021F" w:rsidRDefault="00C5021F" w:rsidP="00C5021F">
      <w:pPr>
        <w:rPr>
          <w:rFonts w:ascii="Arial" w:hAnsi="Arial" w:cs="Arial"/>
          <w:iCs/>
          <w:sz w:val="22"/>
          <w:szCs w:val="22"/>
          <w:lang w:val="en-GB"/>
        </w:rPr>
      </w:pPr>
    </w:p>
    <w:p w14:paraId="2B6C23A5" w14:textId="77777777" w:rsidR="007875C0" w:rsidRDefault="007875C0" w:rsidP="00C5021F">
      <w:pPr>
        <w:rPr>
          <w:rFonts w:ascii="Arial" w:hAnsi="Arial" w:cs="Arial"/>
          <w:iCs/>
          <w:sz w:val="22"/>
          <w:szCs w:val="22"/>
          <w:lang w:val="en-GB"/>
        </w:rPr>
      </w:pPr>
    </w:p>
    <w:p w14:paraId="54575C91" w14:textId="75FA69A3" w:rsidR="00D84A24" w:rsidRPr="00C5021F" w:rsidRDefault="00D84A24" w:rsidP="00C5021F">
      <w:pPr>
        <w:rPr>
          <w:rFonts w:ascii="Arial" w:hAnsi="Arial" w:cs="Arial"/>
          <w:iCs/>
          <w:sz w:val="22"/>
          <w:szCs w:val="22"/>
          <w:lang w:val="en-GB"/>
        </w:rPr>
      </w:pPr>
      <w:r w:rsidRPr="00D84A24">
        <w:rPr>
          <w:rFonts w:ascii="Arial" w:hAnsi="Arial" w:cs="Arial"/>
          <w:b/>
          <w:bCs/>
          <w:sz w:val="22"/>
          <w:szCs w:val="22"/>
          <w:lang w:val="en-GB"/>
        </w:rPr>
        <w:t>Timeline</w:t>
      </w:r>
    </w:p>
    <w:p w14:paraId="7034CDB8" w14:textId="6D90DEE1" w:rsidR="00C5021F" w:rsidRPr="00D84A24" w:rsidRDefault="00D84A24" w:rsidP="00D84A24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D84A24">
        <w:rPr>
          <w:rFonts w:ascii="Arial" w:hAnsi="Arial" w:cs="Arial"/>
        </w:rPr>
        <w:t>By when the implementation and learning agenda will be completed?</w:t>
      </w:r>
    </w:p>
    <w:tbl>
      <w:tblPr>
        <w:tblW w:w="94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98"/>
      </w:tblGrid>
      <w:tr w:rsidR="00CA2498" w:rsidRPr="00B35860" w14:paraId="066BFA1C" w14:textId="77777777" w:rsidTr="00B17EF3">
        <w:trPr>
          <w:trHeight w:val="706"/>
        </w:trPr>
        <w:tc>
          <w:tcPr>
            <w:tcW w:w="9498" w:type="dxa"/>
            <w:shd w:val="clear" w:color="auto" w:fill="auto"/>
          </w:tcPr>
          <w:p w14:paraId="34C50C0C" w14:textId="77777777" w:rsidR="00C5021F" w:rsidRPr="00B35860" w:rsidRDefault="00C5021F" w:rsidP="00A72AD2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bookmarkStart w:id="2" w:name="_Hlk108129071"/>
          </w:p>
        </w:tc>
      </w:tr>
      <w:bookmarkEnd w:id="2"/>
    </w:tbl>
    <w:p w14:paraId="2FE77739" w14:textId="77777777" w:rsidR="00DA75B1" w:rsidRPr="00182CF5" w:rsidRDefault="00DA75B1" w:rsidP="00182CF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hAnsi="Arial" w:cs="Arial"/>
          <w:sz w:val="22"/>
          <w:szCs w:val="22"/>
        </w:rPr>
      </w:pPr>
    </w:p>
    <w:p w14:paraId="4FA81FAF" w14:textId="77777777" w:rsidR="00C05EF4" w:rsidRPr="00B35860" w:rsidRDefault="00910859" w:rsidP="001917F4">
      <w:pPr>
        <w:pStyle w:val="MediumGrid21"/>
        <w:tabs>
          <w:tab w:val="left" w:pos="720"/>
        </w:tabs>
        <w:spacing w:after="120"/>
        <w:jc w:val="both"/>
        <w:rPr>
          <w:rFonts w:ascii="Arial" w:hAnsi="Arial" w:cs="Arial"/>
          <w:b/>
          <w:sz w:val="22"/>
          <w:szCs w:val="22"/>
          <w:lang w:val="en-GB"/>
        </w:rPr>
      </w:pPr>
      <w:r w:rsidRPr="00B35860">
        <w:rPr>
          <w:rFonts w:ascii="Arial" w:hAnsi="Arial" w:cs="Arial"/>
          <w:b/>
          <w:sz w:val="22"/>
          <w:szCs w:val="22"/>
          <w:lang w:val="en-GB"/>
        </w:rPr>
        <w:br w:type="page"/>
      </w:r>
    </w:p>
    <w:p w14:paraId="0D65A08A" w14:textId="5B3DB5D1" w:rsidR="00D2694A" w:rsidRPr="00B600BC" w:rsidRDefault="00877A97" w:rsidP="00D2694A">
      <w:pPr>
        <w:rPr>
          <w:rFonts w:ascii="Arial" w:eastAsia="Cambria" w:hAnsi="Arial" w:cs="Arial"/>
          <w:b/>
          <w:sz w:val="22"/>
          <w:szCs w:val="22"/>
          <w:lang w:val="en-GB"/>
        </w:rPr>
      </w:pPr>
      <w:r>
        <w:rPr>
          <w:rFonts w:ascii="Arial" w:eastAsia="Cambria" w:hAnsi="Arial" w:cs="Arial"/>
          <w:b/>
          <w:sz w:val="22"/>
          <w:szCs w:val="22"/>
          <w:lang w:val="en-GB"/>
        </w:rPr>
        <w:lastRenderedPageBreak/>
        <w:t>ATTACHMENTS &amp; SUPPORTING DOCUMENTS</w:t>
      </w:r>
    </w:p>
    <w:p w14:paraId="0EC7CC73" w14:textId="77777777" w:rsidR="00877A97" w:rsidRPr="00B600BC" w:rsidRDefault="00877A97" w:rsidP="00D2694A">
      <w:pPr>
        <w:rPr>
          <w:rFonts w:ascii="Arial" w:eastAsia="Cambria" w:hAnsi="Arial" w:cs="Arial"/>
          <w:b/>
          <w:sz w:val="22"/>
          <w:szCs w:val="22"/>
          <w:lang w:val="en-GB"/>
        </w:rPr>
      </w:pPr>
    </w:p>
    <w:p w14:paraId="50CD0521" w14:textId="29B982CE" w:rsidR="004E6B8E" w:rsidRPr="00B35860" w:rsidRDefault="00DD2F8C" w:rsidP="004E6B8E">
      <w:pPr>
        <w:tabs>
          <w:tab w:val="left" w:pos="720"/>
        </w:tabs>
        <w:spacing w:after="120"/>
        <w:jc w:val="both"/>
        <w:rPr>
          <w:rFonts w:ascii="Arial" w:hAnsi="Arial" w:cs="Arial"/>
          <w:b/>
          <w:color w:val="000000"/>
          <w:sz w:val="22"/>
          <w:szCs w:val="22"/>
          <w:lang w:val="en-GB"/>
        </w:rPr>
      </w:pPr>
      <w:r w:rsidRPr="00B35860">
        <w:rPr>
          <w:rFonts w:ascii="Arial" w:hAnsi="Arial" w:cs="Arial"/>
          <w:b/>
          <w:color w:val="000000"/>
          <w:sz w:val="22"/>
          <w:szCs w:val="22"/>
          <w:lang w:val="en-GB"/>
        </w:rPr>
        <w:t>Mandatory s</w:t>
      </w:r>
      <w:r w:rsidR="004E6B8E" w:rsidRPr="00B35860">
        <w:rPr>
          <w:rFonts w:ascii="Arial" w:hAnsi="Arial" w:cs="Arial"/>
          <w:b/>
          <w:color w:val="000000"/>
          <w:sz w:val="22"/>
          <w:szCs w:val="22"/>
          <w:lang w:val="en-GB"/>
        </w:rPr>
        <w:t xml:space="preserve">upporting documents: </w:t>
      </w:r>
    </w:p>
    <w:p w14:paraId="644A9A94" w14:textId="7A8D5102" w:rsidR="00F3050F" w:rsidRPr="00877A97" w:rsidRDefault="00877A97" w:rsidP="004E6B8E">
      <w:pPr>
        <w:tabs>
          <w:tab w:val="left" w:pos="720"/>
        </w:tabs>
        <w:spacing w:after="120"/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  <w:r>
        <w:rPr>
          <w:rFonts w:ascii="Arial" w:hAnsi="Arial" w:cs="Arial"/>
          <w:bCs/>
          <w:color w:val="000000"/>
          <w:sz w:val="22"/>
          <w:szCs w:val="22"/>
          <w:lang w:val="en-GB"/>
        </w:rPr>
        <w:t>P</w:t>
      </w:r>
      <w:r w:rsidR="00ED74EE" w:rsidRPr="00877A97">
        <w:rPr>
          <w:rFonts w:ascii="Arial" w:hAnsi="Arial" w:cs="Arial"/>
          <w:bCs/>
          <w:color w:val="000000"/>
          <w:sz w:val="22"/>
          <w:szCs w:val="22"/>
          <w:lang w:val="en-GB"/>
        </w:rPr>
        <w:t>lease</w:t>
      </w:r>
      <w:r w:rsidR="009044FA" w:rsidRPr="00877A97">
        <w:rPr>
          <w:rFonts w:ascii="Arial" w:hAnsi="Arial" w:cs="Arial"/>
          <w:color w:val="000000"/>
          <w:sz w:val="22"/>
          <w:szCs w:val="22"/>
          <w:lang w:val="en-GB"/>
        </w:rPr>
        <w:t xml:space="preserve"> </w:t>
      </w:r>
      <w:r w:rsidR="00ED74EE" w:rsidRPr="00877A97">
        <w:rPr>
          <w:rFonts w:ascii="Arial" w:hAnsi="Arial" w:cs="Arial"/>
          <w:color w:val="000000"/>
          <w:sz w:val="22"/>
          <w:szCs w:val="22"/>
          <w:lang w:val="en-GB"/>
        </w:rPr>
        <w:t>ensure</w:t>
      </w:r>
      <w:r w:rsidR="0083021F" w:rsidRPr="00877A97">
        <w:rPr>
          <w:rFonts w:ascii="Arial" w:hAnsi="Arial" w:cs="Arial"/>
          <w:color w:val="000000"/>
          <w:sz w:val="22"/>
          <w:szCs w:val="22"/>
          <w:lang w:val="en-GB"/>
        </w:rPr>
        <w:t xml:space="preserve"> </w:t>
      </w:r>
      <w:r w:rsidR="005F3830" w:rsidRPr="00877A97">
        <w:rPr>
          <w:rFonts w:ascii="Arial" w:hAnsi="Arial" w:cs="Arial"/>
          <w:color w:val="000000"/>
          <w:sz w:val="22"/>
          <w:szCs w:val="22"/>
          <w:lang w:val="en-GB"/>
        </w:rPr>
        <w:t>the following</w:t>
      </w:r>
      <w:r w:rsidR="001D31B9" w:rsidRPr="00877A97">
        <w:rPr>
          <w:rFonts w:ascii="Arial" w:hAnsi="Arial" w:cs="Arial"/>
          <w:color w:val="000000"/>
          <w:sz w:val="22"/>
          <w:szCs w:val="22"/>
          <w:lang w:val="en-GB"/>
        </w:rPr>
        <w:t xml:space="preserve"> documents</w:t>
      </w:r>
      <w:r w:rsidR="00ED74EE" w:rsidRPr="00877A97">
        <w:rPr>
          <w:rFonts w:ascii="Arial" w:hAnsi="Arial" w:cs="Arial"/>
          <w:color w:val="000000"/>
          <w:sz w:val="22"/>
          <w:szCs w:val="22"/>
          <w:lang w:val="en-GB"/>
        </w:rPr>
        <w:t xml:space="preserve"> are </w:t>
      </w:r>
      <w:r w:rsidR="00DD2F8C" w:rsidRPr="00877A97">
        <w:rPr>
          <w:rFonts w:ascii="Arial" w:hAnsi="Arial" w:cs="Arial"/>
          <w:color w:val="000000"/>
          <w:sz w:val="22"/>
          <w:szCs w:val="22"/>
          <w:lang w:val="en-GB"/>
        </w:rPr>
        <w:t xml:space="preserve">provided </w:t>
      </w:r>
      <w:r>
        <w:rPr>
          <w:rFonts w:ascii="Arial" w:hAnsi="Arial" w:cs="Arial"/>
          <w:bCs/>
          <w:color w:val="000000"/>
          <w:sz w:val="22"/>
          <w:szCs w:val="22"/>
          <w:lang w:val="en-GB"/>
        </w:rPr>
        <w:t xml:space="preserve">together </w:t>
      </w:r>
      <w:r w:rsidR="00DD2F8C" w:rsidRPr="00877A97">
        <w:rPr>
          <w:rFonts w:ascii="Arial" w:hAnsi="Arial" w:cs="Arial"/>
          <w:color w:val="000000"/>
          <w:sz w:val="22"/>
          <w:szCs w:val="22"/>
          <w:lang w:val="en-GB"/>
        </w:rPr>
        <w:t>with</w:t>
      </w:r>
      <w:r w:rsidR="00ED74EE" w:rsidRPr="00877A97">
        <w:rPr>
          <w:rFonts w:ascii="Arial" w:hAnsi="Arial" w:cs="Arial"/>
          <w:color w:val="000000"/>
          <w:sz w:val="22"/>
          <w:szCs w:val="22"/>
          <w:lang w:val="en-GB"/>
        </w:rPr>
        <w:t xml:space="preserve"> th</w:t>
      </w:r>
      <w:r w:rsidR="00DD2F8C" w:rsidRPr="00877A97">
        <w:rPr>
          <w:rFonts w:ascii="Arial" w:hAnsi="Arial" w:cs="Arial"/>
          <w:color w:val="000000"/>
          <w:sz w:val="22"/>
          <w:szCs w:val="22"/>
          <w:lang w:val="en-GB"/>
        </w:rPr>
        <w:t>is</w:t>
      </w:r>
      <w:r w:rsidR="00ED74EE" w:rsidRPr="00877A97">
        <w:rPr>
          <w:rFonts w:ascii="Arial" w:hAnsi="Arial" w:cs="Arial"/>
          <w:color w:val="000000"/>
          <w:sz w:val="22"/>
          <w:szCs w:val="22"/>
          <w:lang w:val="en-GB"/>
        </w:rPr>
        <w:t xml:space="preserve"> form</w:t>
      </w:r>
      <w:r w:rsidRPr="00877A97">
        <w:rPr>
          <w:rFonts w:ascii="Arial" w:hAnsi="Arial" w:cs="Arial"/>
          <w:bCs/>
          <w:color w:val="000000"/>
          <w:sz w:val="22"/>
          <w:szCs w:val="22"/>
          <w:lang w:val="en-GB"/>
        </w:rPr>
        <w:t xml:space="preserve"> </w:t>
      </w:r>
      <w:r>
        <w:rPr>
          <w:rFonts w:ascii="Arial" w:hAnsi="Arial" w:cs="Arial"/>
          <w:bCs/>
          <w:color w:val="000000"/>
          <w:sz w:val="22"/>
          <w:szCs w:val="22"/>
          <w:lang w:val="en-GB"/>
        </w:rPr>
        <w:t>t</w:t>
      </w:r>
      <w:r w:rsidRPr="00877A97">
        <w:rPr>
          <w:rFonts w:ascii="Arial" w:hAnsi="Arial" w:cs="Arial"/>
          <w:bCs/>
          <w:color w:val="000000"/>
          <w:sz w:val="22"/>
          <w:szCs w:val="22"/>
          <w:lang w:val="en-GB"/>
        </w:rPr>
        <w:t>o support your request</w:t>
      </w:r>
      <w:r w:rsidR="009044FA" w:rsidRPr="00877A97">
        <w:rPr>
          <w:rFonts w:ascii="Arial" w:hAnsi="Arial" w:cs="Arial"/>
          <w:color w:val="000000"/>
          <w:sz w:val="22"/>
          <w:szCs w:val="22"/>
          <w:lang w:val="en-GB"/>
        </w:rPr>
        <w:t xml:space="preserve">: </w:t>
      </w:r>
      <w:r w:rsidR="005F3830" w:rsidRPr="00877A97">
        <w:rPr>
          <w:rFonts w:ascii="Arial" w:hAnsi="Arial" w:cs="Arial"/>
          <w:color w:val="000000"/>
          <w:sz w:val="22"/>
          <w:szCs w:val="22"/>
          <w:lang w:val="en-GB"/>
        </w:rPr>
        <w:t xml:space="preserve"> </w:t>
      </w:r>
    </w:p>
    <w:p w14:paraId="52FF2A7E" w14:textId="4FBC36B4" w:rsidR="001A2809" w:rsidRDefault="001A2809" w:rsidP="00D73804">
      <w:pPr>
        <w:numPr>
          <w:ilvl w:val="0"/>
          <w:numId w:val="3"/>
        </w:numPr>
        <w:spacing w:after="60"/>
        <w:ind w:left="714" w:hanging="357"/>
        <w:rPr>
          <w:rFonts w:ascii="Arial" w:hAnsi="Arial" w:cs="Arial"/>
          <w:sz w:val="22"/>
          <w:szCs w:val="22"/>
          <w:lang w:val="en-GB"/>
        </w:rPr>
      </w:pPr>
      <w:r w:rsidRPr="00050AFF">
        <w:rPr>
          <w:rFonts w:ascii="Arial" w:hAnsi="Arial" w:cs="Arial"/>
          <w:b/>
          <w:bCs/>
          <w:sz w:val="22"/>
          <w:szCs w:val="22"/>
          <w:lang w:val="en-GB"/>
        </w:rPr>
        <w:t>Workplan</w:t>
      </w:r>
      <w:r w:rsidR="00713FD0">
        <w:rPr>
          <w:rFonts w:ascii="Arial" w:hAnsi="Arial" w:cs="Arial"/>
          <w:sz w:val="22"/>
          <w:szCs w:val="22"/>
          <w:lang w:val="en-GB"/>
        </w:rPr>
        <w:t xml:space="preserve">, in </w:t>
      </w:r>
      <w:r w:rsidR="00CC7A67">
        <w:rPr>
          <w:rFonts w:ascii="Arial" w:hAnsi="Arial" w:cs="Arial"/>
          <w:sz w:val="22"/>
          <w:szCs w:val="22"/>
          <w:lang w:val="en-GB"/>
        </w:rPr>
        <w:t xml:space="preserve">the dedicated </w:t>
      </w:r>
      <w:hyperlink r:id="rId16" w:history="1">
        <w:r w:rsidR="00FA1A74">
          <w:rPr>
            <w:rStyle w:val="Hyperlink"/>
            <w:rFonts w:ascii="Arial" w:hAnsi="Arial" w:cs="Arial"/>
            <w:sz w:val="22"/>
            <w:szCs w:val="22"/>
            <w:lang w:val="en-GB"/>
          </w:rPr>
          <w:t>instructions &amp; workplan template for stand-alone Innovation Top Up requests</w:t>
        </w:r>
      </w:hyperlink>
      <w:r w:rsidR="00314EE3"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1D190692" w14:textId="368F3847" w:rsidR="00BC3A1C" w:rsidRPr="00731E1D" w:rsidRDefault="008965AA" w:rsidP="00D73804">
      <w:pPr>
        <w:numPr>
          <w:ilvl w:val="0"/>
          <w:numId w:val="3"/>
        </w:numPr>
        <w:spacing w:after="60"/>
        <w:ind w:left="714" w:hanging="357"/>
        <w:rPr>
          <w:rFonts w:ascii="Arial" w:hAnsi="Arial" w:cs="Arial"/>
          <w:lang w:val="en-GB"/>
        </w:rPr>
      </w:pPr>
      <w:r w:rsidRPr="00050AFF">
        <w:rPr>
          <w:rFonts w:ascii="Arial" w:hAnsi="Arial" w:cs="Arial"/>
          <w:b/>
          <w:bCs/>
          <w:sz w:val="22"/>
          <w:szCs w:val="22"/>
          <w:lang w:val="en-GB"/>
        </w:rPr>
        <w:t>Budget</w:t>
      </w:r>
      <w:r w:rsidR="00713FD0">
        <w:rPr>
          <w:rFonts w:ascii="Arial" w:hAnsi="Arial" w:cs="Arial"/>
          <w:sz w:val="22"/>
          <w:szCs w:val="22"/>
          <w:lang w:val="en-GB"/>
        </w:rPr>
        <w:t xml:space="preserve">, in </w:t>
      </w:r>
      <w:hyperlink r:id="rId17" w:tgtFrame="_blank" w:history="1">
        <w:r w:rsidR="00807389" w:rsidRPr="00050AFF">
          <w:rPr>
            <w:rFonts w:ascii="Arial" w:hAnsi="Arial" w:cs="Arial"/>
            <w:b/>
            <w:bCs/>
            <w:color w:val="0070BA"/>
            <w:sz w:val="22"/>
            <w:szCs w:val="22"/>
            <w:u w:val="single"/>
          </w:rPr>
          <w:t>Gavi Budgeting &amp; Reporting Template</w:t>
        </w:r>
      </w:hyperlink>
    </w:p>
    <w:p w14:paraId="39C15584" w14:textId="3AE7EBA2" w:rsidR="00731E1D" w:rsidRPr="00807389" w:rsidRDefault="0065365F" w:rsidP="00731E1D">
      <w:pPr>
        <w:numPr>
          <w:ilvl w:val="1"/>
          <w:numId w:val="3"/>
        </w:numPr>
        <w:spacing w:after="60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Please </w:t>
      </w:r>
      <w:r w:rsidRPr="00FD4A90">
        <w:rPr>
          <w:rFonts w:ascii="Arial" w:hAnsi="Arial" w:cs="Arial"/>
          <w:sz w:val="22"/>
          <w:szCs w:val="22"/>
          <w:lang w:val="en-GB"/>
        </w:rPr>
        <w:t xml:space="preserve">refer to the </w:t>
      </w:r>
      <w:hyperlink r:id="rId18" w:tgtFrame="_blank" w:history="1">
        <w:r w:rsidR="00894C37" w:rsidRPr="00FD4A90">
          <w:rPr>
            <w:rFonts w:ascii="Arial" w:hAnsi="Arial" w:cs="Arial"/>
            <w:b/>
            <w:bCs/>
            <w:color w:val="0070BA"/>
            <w:sz w:val="22"/>
            <w:szCs w:val="22"/>
            <w:u w:val="single"/>
          </w:rPr>
          <w:t>Gavi Budgeting &amp; Reporting Template User-guide</w:t>
        </w:r>
      </w:hyperlink>
      <w:r w:rsidR="008E195E" w:rsidRPr="00FD4A90">
        <w:rPr>
          <w:rFonts w:ascii="Arial" w:hAnsi="Arial" w:cs="Arial"/>
          <w:sz w:val="22"/>
          <w:szCs w:val="22"/>
        </w:rPr>
        <w:t xml:space="preserve"> &amp; </w:t>
      </w:r>
      <w:hyperlink r:id="rId19" w:tgtFrame="_blank" w:history="1">
        <w:r w:rsidR="00FD4A90" w:rsidRPr="00FD4A90">
          <w:rPr>
            <w:rFonts w:ascii="Arial" w:hAnsi="Arial" w:cs="Arial"/>
            <w:b/>
            <w:bCs/>
            <w:color w:val="0070BA"/>
            <w:sz w:val="22"/>
            <w:szCs w:val="22"/>
            <w:u w:val="single"/>
          </w:rPr>
          <w:t>Gavi Budget Eligibility Guide</w:t>
        </w:r>
      </w:hyperlink>
    </w:p>
    <w:p w14:paraId="641DCA9B" w14:textId="67628138" w:rsidR="00D453F2" w:rsidRDefault="008965AA" w:rsidP="00D73804">
      <w:pPr>
        <w:numPr>
          <w:ilvl w:val="0"/>
          <w:numId w:val="3"/>
        </w:numPr>
        <w:spacing w:after="60"/>
        <w:ind w:left="714" w:hanging="357"/>
        <w:rPr>
          <w:rFonts w:ascii="Arial" w:hAnsi="Arial" w:cs="Arial"/>
          <w:sz w:val="22"/>
          <w:szCs w:val="22"/>
          <w:lang w:val="en-GB"/>
        </w:rPr>
      </w:pPr>
      <w:r w:rsidRPr="00050AFF">
        <w:rPr>
          <w:rFonts w:ascii="Arial" w:hAnsi="Arial" w:cs="Arial"/>
          <w:b/>
          <w:bCs/>
          <w:sz w:val="22"/>
          <w:szCs w:val="22"/>
          <w:lang w:val="en-GB"/>
        </w:rPr>
        <w:t xml:space="preserve">Endorsement of the request </w:t>
      </w:r>
      <w:r w:rsidR="001A2809" w:rsidRPr="00050AFF">
        <w:rPr>
          <w:rFonts w:ascii="Arial" w:hAnsi="Arial" w:cs="Arial"/>
          <w:b/>
          <w:bCs/>
          <w:sz w:val="22"/>
          <w:szCs w:val="22"/>
          <w:lang w:val="en-GB"/>
        </w:rPr>
        <w:t>by</w:t>
      </w:r>
      <w:r w:rsidR="000D0F65" w:rsidRPr="00050AFF">
        <w:rPr>
          <w:rFonts w:ascii="Arial" w:hAnsi="Arial" w:cs="Arial"/>
          <w:b/>
          <w:bCs/>
          <w:sz w:val="22"/>
          <w:szCs w:val="22"/>
          <w:lang w:val="en-GB"/>
        </w:rPr>
        <w:t xml:space="preserve"> coordination </w:t>
      </w:r>
      <w:r w:rsidR="00477E60" w:rsidRPr="00050AFF">
        <w:rPr>
          <w:rFonts w:ascii="Arial" w:hAnsi="Arial" w:cs="Arial"/>
          <w:b/>
          <w:bCs/>
          <w:sz w:val="22"/>
          <w:szCs w:val="22"/>
          <w:lang w:val="en-GB"/>
        </w:rPr>
        <w:t>body</w:t>
      </w:r>
      <w:r w:rsidR="00477E60">
        <w:rPr>
          <w:rFonts w:ascii="Arial" w:hAnsi="Arial" w:cs="Arial"/>
          <w:sz w:val="22"/>
          <w:szCs w:val="22"/>
          <w:lang w:val="en-GB"/>
        </w:rPr>
        <w:t xml:space="preserve">, e.g. </w:t>
      </w:r>
      <w:r w:rsidR="00D453F2" w:rsidRPr="00B35860">
        <w:rPr>
          <w:rFonts w:ascii="Arial" w:hAnsi="Arial" w:cs="Arial"/>
          <w:sz w:val="22"/>
          <w:szCs w:val="22"/>
          <w:lang w:val="en-GB"/>
        </w:rPr>
        <w:t>Immunization Inter-Agency Coordination Committee (ICC) minutes</w:t>
      </w:r>
    </w:p>
    <w:p w14:paraId="1370A233" w14:textId="1CEFE1B2" w:rsidR="00314EE3" w:rsidRPr="00314EE3" w:rsidRDefault="006B70F0" w:rsidP="00314EE3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2"/>
          <w:szCs w:val="22"/>
        </w:rPr>
      </w:pPr>
      <w:r w:rsidRPr="00314EE3">
        <w:rPr>
          <w:rFonts w:ascii="Arial" w:hAnsi="Arial" w:cs="Arial"/>
          <w:b/>
          <w:bCs/>
          <w:sz w:val="22"/>
          <w:szCs w:val="22"/>
        </w:rPr>
        <w:t>Signature</w:t>
      </w:r>
      <w:r w:rsidR="00D73804" w:rsidRPr="00314EE3">
        <w:rPr>
          <w:rFonts w:ascii="Arial" w:hAnsi="Arial" w:cs="Arial"/>
          <w:b/>
          <w:bCs/>
          <w:sz w:val="22"/>
          <w:szCs w:val="22"/>
        </w:rPr>
        <w:t xml:space="preserve"> by the Minister of Health</w:t>
      </w:r>
      <w:r w:rsidR="00D73804" w:rsidRPr="00314EE3">
        <w:rPr>
          <w:rFonts w:ascii="Arial" w:hAnsi="Arial" w:cs="Arial"/>
          <w:sz w:val="22"/>
          <w:szCs w:val="22"/>
        </w:rPr>
        <w:t xml:space="preserve"> (or delegated authority)</w:t>
      </w:r>
      <w:r w:rsidR="00050AFF" w:rsidRPr="00314EE3">
        <w:rPr>
          <w:rFonts w:ascii="Arial" w:hAnsi="Arial" w:cs="Arial"/>
          <w:sz w:val="22"/>
          <w:szCs w:val="22"/>
        </w:rPr>
        <w:t xml:space="preserve">, using the dedicated sheet in the </w:t>
      </w:r>
      <w:hyperlink r:id="rId20" w:history="1">
        <w:r w:rsidR="00314EE3" w:rsidRPr="00E57E28">
          <w:rPr>
            <w:rStyle w:val="Hyperlink"/>
            <w:rFonts w:ascii="Arial" w:hAnsi="Arial" w:cs="Arial"/>
            <w:sz w:val="22"/>
            <w:szCs w:val="22"/>
          </w:rPr>
          <w:t>instructions &amp; workplan template</w:t>
        </w:r>
        <w:r w:rsidR="00314EE3" w:rsidRPr="00E57E28">
          <w:rPr>
            <w:rStyle w:val="Hyperlink"/>
          </w:rPr>
          <w:t xml:space="preserve"> </w:t>
        </w:r>
        <w:r w:rsidR="00314EE3" w:rsidRPr="00E57E28">
          <w:rPr>
            <w:rStyle w:val="Hyperlink"/>
            <w:rFonts w:ascii="Arial" w:eastAsia="Times New Roman" w:hAnsi="Arial" w:cs="Arial"/>
            <w:sz w:val="22"/>
            <w:szCs w:val="22"/>
          </w:rPr>
          <w:t>for stand-alone Innovation Top Up requests</w:t>
        </w:r>
      </w:hyperlink>
    </w:p>
    <w:p w14:paraId="41B57C28" w14:textId="630B3C7E" w:rsidR="006B70F0" w:rsidRPr="00B35860" w:rsidRDefault="006B70F0" w:rsidP="00314EE3">
      <w:pPr>
        <w:spacing w:after="60"/>
        <w:ind w:left="714"/>
        <w:rPr>
          <w:rFonts w:ascii="Arial" w:hAnsi="Arial" w:cs="Arial"/>
          <w:sz w:val="22"/>
          <w:szCs w:val="22"/>
          <w:lang w:val="en-GB"/>
        </w:rPr>
      </w:pPr>
    </w:p>
    <w:p w14:paraId="4E16620B" w14:textId="42D4A3DD" w:rsidR="00877A97" w:rsidRDefault="00D200F7" w:rsidP="00FD4734">
      <w:pPr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You may also attach any other supporting documents</w:t>
      </w:r>
      <w:r w:rsidR="00247E96">
        <w:rPr>
          <w:rFonts w:ascii="Arial" w:hAnsi="Arial" w:cs="Arial"/>
          <w:sz w:val="22"/>
          <w:szCs w:val="22"/>
          <w:lang w:val="en-GB"/>
        </w:rPr>
        <w:t xml:space="preserve"> pertinent to the request (e.g. </w:t>
      </w:r>
      <w:r w:rsidR="00005D93">
        <w:rPr>
          <w:rFonts w:ascii="Arial" w:hAnsi="Arial" w:cs="Arial"/>
          <w:sz w:val="22"/>
          <w:szCs w:val="22"/>
          <w:lang w:val="en-GB"/>
        </w:rPr>
        <w:t>existing documents on an innovation to be expanded).</w:t>
      </w:r>
    </w:p>
    <w:p w14:paraId="58EB2E8C" w14:textId="77777777" w:rsidR="00420D2E" w:rsidRPr="00B35860" w:rsidRDefault="00420D2E" w:rsidP="00420D2E">
      <w:pPr>
        <w:spacing w:before="120" w:after="120"/>
        <w:jc w:val="both"/>
        <w:rPr>
          <w:lang w:val="en-GB"/>
        </w:rPr>
      </w:pPr>
    </w:p>
    <w:p w14:paraId="51658AD9" w14:textId="77777777" w:rsidR="00420D2E" w:rsidRPr="00B35860" w:rsidRDefault="00420D2E" w:rsidP="00420D2E">
      <w:pPr>
        <w:spacing w:after="120"/>
        <w:jc w:val="both"/>
        <w:rPr>
          <w:lang w:val="en-GB"/>
        </w:rPr>
      </w:pPr>
    </w:p>
    <w:p w14:paraId="3F8C8671" w14:textId="77777777" w:rsidR="00CA148A" w:rsidRPr="00B35860" w:rsidRDefault="00CA148A" w:rsidP="00446B80">
      <w:pPr>
        <w:tabs>
          <w:tab w:val="left" w:pos="915"/>
          <w:tab w:val="center" w:pos="4253"/>
        </w:tabs>
        <w:rPr>
          <w:rFonts w:ascii="Arial" w:hAnsi="Arial" w:cs="Arial"/>
          <w:sz w:val="22"/>
          <w:szCs w:val="22"/>
          <w:lang w:val="en-GB"/>
        </w:rPr>
      </w:pPr>
    </w:p>
    <w:sectPr w:rsidR="00CA148A" w:rsidRPr="00B35860" w:rsidSect="00274B4C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2240" w:h="15840"/>
      <w:pgMar w:top="1440" w:right="1440" w:bottom="992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09D204" w14:textId="77777777" w:rsidR="00B864F5" w:rsidRDefault="00B864F5">
      <w:r>
        <w:separator/>
      </w:r>
    </w:p>
  </w:endnote>
  <w:endnote w:type="continuationSeparator" w:id="0">
    <w:p w14:paraId="26C74F33" w14:textId="77777777" w:rsidR="00B864F5" w:rsidRDefault="00B864F5">
      <w:r>
        <w:continuationSeparator/>
      </w:r>
    </w:p>
  </w:endnote>
  <w:endnote w:type="continuationNotice" w:id="1">
    <w:p w14:paraId="012E2192" w14:textId="77777777" w:rsidR="00B864F5" w:rsidRDefault="00B864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31D38" w14:textId="61364E4B" w:rsidR="0083021F" w:rsidRDefault="0083021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E61B7">
      <w:rPr>
        <w:rStyle w:val="PageNumber"/>
        <w:noProof/>
      </w:rPr>
      <w:t>4</w:t>
    </w:r>
    <w:r>
      <w:rPr>
        <w:rStyle w:val="PageNumber"/>
      </w:rPr>
      <w:fldChar w:fldCharType="end"/>
    </w:r>
  </w:p>
  <w:p w14:paraId="1CB4C11E" w14:textId="77777777" w:rsidR="0083021F" w:rsidRDefault="0083021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C22A1" w14:textId="77777777" w:rsidR="00274B4C" w:rsidRPr="00274B4C" w:rsidRDefault="00274B4C">
    <w:pPr>
      <w:pStyle w:val="Footer"/>
      <w:jc w:val="right"/>
      <w:rPr>
        <w:rFonts w:ascii="Arial" w:hAnsi="Arial" w:cs="Arial"/>
        <w:color w:val="808080"/>
        <w:sz w:val="20"/>
        <w:szCs w:val="20"/>
      </w:rPr>
    </w:pPr>
    <w:r w:rsidRPr="00274B4C">
      <w:rPr>
        <w:rFonts w:ascii="Arial" w:hAnsi="Arial" w:cs="Arial"/>
        <w:color w:val="808080"/>
        <w:sz w:val="20"/>
        <w:szCs w:val="20"/>
        <w:shd w:val="clear" w:color="auto" w:fill="E6E6E6"/>
      </w:rPr>
      <w:fldChar w:fldCharType="begin"/>
    </w:r>
    <w:r w:rsidRPr="00274B4C">
      <w:rPr>
        <w:rFonts w:ascii="Arial" w:hAnsi="Arial" w:cs="Arial"/>
        <w:color w:val="808080"/>
        <w:sz w:val="20"/>
        <w:szCs w:val="20"/>
      </w:rPr>
      <w:instrText xml:space="preserve"> PAGE   \* MERGEFORMAT </w:instrText>
    </w:r>
    <w:r w:rsidRPr="00274B4C">
      <w:rPr>
        <w:rFonts w:ascii="Arial" w:hAnsi="Arial" w:cs="Arial"/>
        <w:color w:val="808080"/>
        <w:sz w:val="20"/>
        <w:szCs w:val="20"/>
        <w:shd w:val="clear" w:color="auto" w:fill="E6E6E6"/>
      </w:rPr>
      <w:fldChar w:fldCharType="separate"/>
    </w:r>
    <w:r w:rsidR="00767BD6">
      <w:rPr>
        <w:rFonts w:ascii="Arial" w:hAnsi="Arial" w:cs="Arial"/>
        <w:noProof/>
        <w:color w:val="808080"/>
        <w:sz w:val="20"/>
        <w:szCs w:val="20"/>
      </w:rPr>
      <w:t>6</w:t>
    </w:r>
    <w:r w:rsidRPr="00274B4C">
      <w:rPr>
        <w:rFonts w:ascii="Arial" w:hAnsi="Arial" w:cs="Arial"/>
        <w:color w:val="808080"/>
        <w:sz w:val="20"/>
        <w:szCs w:val="20"/>
        <w:shd w:val="clear" w:color="auto" w:fill="E6E6E6"/>
      </w:rPr>
      <w:fldChar w:fldCharType="end"/>
    </w:r>
  </w:p>
  <w:p w14:paraId="75E97717" w14:textId="77777777" w:rsidR="0083021F" w:rsidRDefault="0083021F" w:rsidP="00972D54">
    <w:pPr>
      <w:pStyle w:val="Footer"/>
      <w:tabs>
        <w:tab w:val="clear" w:pos="4320"/>
        <w:tab w:val="clear" w:pos="8640"/>
        <w:tab w:val="left" w:pos="7860"/>
      </w:tabs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84815" w14:textId="77777777" w:rsidR="00AD495D" w:rsidRDefault="00AD49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0324B6" w14:textId="77777777" w:rsidR="00B864F5" w:rsidRDefault="00B864F5">
      <w:r>
        <w:separator/>
      </w:r>
    </w:p>
  </w:footnote>
  <w:footnote w:type="continuationSeparator" w:id="0">
    <w:p w14:paraId="46C04BCC" w14:textId="77777777" w:rsidR="00B864F5" w:rsidRDefault="00B864F5">
      <w:r>
        <w:continuationSeparator/>
      </w:r>
    </w:p>
  </w:footnote>
  <w:footnote w:type="continuationNotice" w:id="1">
    <w:p w14:paraId="63DA0D77" w14:textId="77777777" w:rsidR="00B864F5" w:rsidRDefault="00B864F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896D4" w14:textId="77777777" w:rsidR="00AD495D" w:rsidRDefault="00AD49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F7D75" w14:textId="77777777" w:rsidR="00AD495D" w:rsidRDefault="00AD495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E89C1" w14:textId="77777777" w:rsidR="00AD495D" w:rsidRDefault="00AD49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4096F"/>
    <w:multiLevelType w:val="hybridMultilevel"/>
    <w:tmpl w:val="3146A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CD08C8"/>
    <w:multiLevelType w:val="hybridMultilevel"/>
    <w:tmpl w:val="7148425C"/>
    <w:lvl w:ilvl="0" w:tplc="B464D336">
      <w:start w:val="2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F37E57"/>
    <w:multiLevelType w:val="hybridMultilevel"/>
    <w:tmpl w:val="07E8C56C"/>
    <w:lvl w:ilvl="0" w:tplc="74D211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B6925A8"/>
    <w:multiLevelType w:val="hybridMultilevel"/>
    <w:tmpl w:val="58C617D6"/>
    <w:lvl w:ilvl="0" w:tplc="990CDC2A">
      <w:start w:val="1"/>
      <w:numFmt w:val="decimal"/>
      <w:pStyle w:val="Style1"/>
      <w:lvlText w:val="%1."/>
      <w:lvlJc w:val="left"/>
      <w:pPr>
        <w:tabs>
          <w:tab w:val="num" w:pos="1211"/>
        </w:tabs>
        <w:ind w:left="1211" w:hanging="360"/>
      </w:pPr>
    </w:lvl>
    <w:lvl w:ilvl="1" w:tplc="AE02ED60">
      <w:start w:val="5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Times New Roman" w:hint="default"/>
      </w:rPr>
    </w:lvl>
    <w:lvl w:ilvl="2" w:tplc="040C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04E628F"/>
    <w:multiLevelType w:val="hybridMultilevel"/>
    <w:tmpl w:val="A92697CE"/>
    <w:lvl w:ilvl="0" w:tplc="CA78E7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4A6CEE"/>
    <w:multiLevelType w:val="hybridMultilevel"/>
    <w:tmpl w:val="660AE6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9C3C51"/>
    <w:multiLevelType w:val="hybridMultilevel"/>
    <w:tmpl w:val="A284449E"/>
    <w:lvl w:ilvl="0" w:tplc="7096B4D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B76403C"/>
    <w:multiLevelType w:val="hybridMultilevel"/>
    <w:tmpl w:val="9AA8B6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7299113">
    <w:abstractNumId w:val="3"/>
  </w:num>
  <w:num w:numId="2" w16cid:durableId="1306081528">
    <w:abstractNumId w:val="4"/>
  </w:num>
  <w:num w:numId="3" w16cid:durableId="827134923">
    <w:abstractNumId w:val="7"/>
  </w:num>
  <w:num w:numId="4" w16cid:durableId="391316364">
    <w:abstractNumId w:val="5"/>
  </w:num>
  <w:num w:numId="5" w16cid:durableId="825167783">
    <w:abstractNumId w:val="1"/>
  </w:num>
  <w:num w:numId="6" w16cid:durableId="666055230">
    <w:abstractNumId w:val="2"/>
  </w:num>
  <w:num w:numId="7" w16cid:durableId="1555658493">
    <w:abstractNumId w:val="6"/>
  </w:num>
  <w:num w:numId="8" w16cid:durableId="1393652136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0Mje3NDM2MDYxNzVQ0lEKTi0uzszPAykwrAUA3AM3VSwAAAA="/>
  </w:docVars>
  <w:rsids>
    <w:rsidRoot w:val="00D31E6C"/>
    <w:rsid w:val="000003A2"/>
    <w:rsid w:val="00000B1A"/>
    <w:rsid w:val="00000D39"/>
    <w:rsid w:val="0000190F"/>
    <w:rsid w:val="00001E88"/>
    <w:rsid w:val="00003417"/>
    <w:rsid w:val="00005D93"/>
    <w:rsid w:val="00011340"/>
    <w:rsid w:val="00012FFD"/>
    <w:rsid w:val="00013BC9"/>
    <w:rsid w:val="0001739A"/>
    <w:rsid w:val="00020945"/>
    <w:rsid w:val="000227FF"/>
    <w:rsid w:val="0002593E"/>
    <w:rsid w:val="000265FD"/>
    <w:rsid w:val="00032060"/>
    <w:rsid w:val="000358B4"/>
    <w:rsid w:val="00044F8C"/>
    <w:rsid w:val="00047A30"/>
    <w:rsid w:val="00050AFF"/>
    <w:rsid w:val="0005198B"/>
    <w:rsid w:val="00054D44"/>
    <w:rsid w:val="00056B74"/>
    <w:rsid w:val="00057DD5"/>
    <w:rsid w:val="000632A2"/>
    <w:rsid w:val="0006394A"/>
    <w:rsid w:val="000653FA"/>
    <w:rsid w:val="00066AA2"/>
    <w:rsid w:val="00071B44"/>
    <w:rsid w:val="0007220D"/>
    <w:rsid w:val="000767C0"/>
    <w:rsid w:val="00076E1E"/>
    <w:rsid w:val="00080CAE"/>
    <w:rsid w:val="00082FAD"/>
    <w:rsid w:val="00083E2D"/>
    <w:rsid w:val="000946C7"/>
    <w:rsid w:val="00094A1C"/>
    <w:rsid w:val="00095EBD"/>
    <w:rsid w:val="000A1172"/>
    <w:rsid w:val="000A2FCB"/>
    <w:rsid w:val="000B11D0"/>
    <w:rsid w:val="000C025C"/>
    <w:rsid w:val="000C5039"/>
    <w:rsid w:val="000C59DE"/>
    <w:rsid w:val="000D0F65"/>
    <w:rsid w:val="000D3CFE"/>
    <w:rsid w:val="000D7915"/>
    <w:rsid w:val="000E216C"/>
    <w:rsid w:val="000E2859"/>
    <w:rsid w:val="000E6483"/>
    <w:rsid w:val="000F0A81"/>
    <w:rsid w:val="000F2CEF"/>
    <w:rsid w:val="000F47F5"/>
    <w:rsid w:val="000F5AE7"/>
    <w:rsid w:val="00100E97"/>
    <w:rsid w:val="00101020"/>
    <w:rsid w:val="001036E5"/>
    <w:rsid w:val="00104195"/>
    <w:rsid w:val="001045E5"/>
    <w:rsid w:val="00107283"/>
    <w:rsid w:val="00107BE1"/>
    <w:rsid w:val="00110ADB"/>
    <w:rsid w:val="001148C5"/>
    <w:rsid w:val="001149E1"/>
    <w:rsid w:val="00117A9D"/>
    <w:rsid w:val="00121960"/>
    <w:rsid w:val="00127282"/>
    <w:rsid w:val="001273FB"/>
    <w:rsid w:val="00127E63"/>
    <w:rsid w:val="00127F5D"/>
    <w:rsid w:val="00131D30"/>
    <w:rsid w:val="00133CA7"/>
    <w:rsid w:val="0013545C"/>
    <w:rsid w:val="00135BF2"/>
    <w:rsid w:val="0013768B"/>
    <w:rsid w:val="00142685"/>
    <w:rsid w:val="00142F91"/>
    <w:rsid w:val="00147300"/>
    <w:rsid w:val="00156769"/>
    <w:rsid w:val="001609BE"/>
    <w:rsid w:val="001623EE"/>
    <w:rsid w:val="00163EA9"/>
    <w:rsid w:val="00175190"/>
    <w:rsid w:val="00175342"/>
    <w:rsid w:val="00182016"/>
    <w:rsid w:val="00182CF5"/>
    <w:rsid w:val="0018302D"/>
    <w:rsid w:val="0018661B"/>
    <w:rsid w:val="00186694"/>
    <w:rsid w:val="001917F4"/>
    <w:rsid w:val="00192987"/>
    <w:rsid w:val="0019341E"/>
    <w:rsid w:val="0019719F"/>
    <w:rsid w:val="001A2809"/>
    <w:rsid w:val="001A2E22"/>
    <w:rsid w:val="001A6447"/>
    <w:rsid w:val="001A69D9"/>
    <w:rsid w:val="001B2E82"/>
    <w:rsid w:val="001B3794"/>
    <w:rsid w:val="001C178A"/>
    <w:rsid w:val="001C19C4"/>
    <w:rsid w:val="001C43DB"/>
    <w:rsid w:val="001C5627"/>
    <w:rsid w:val="001C64DE"/>
    <w:rsid w:val="001C6EDB"/>
    <w:rsid w:val="001D31B9"/>
    <w:rsid w:val="001D6D3C"/>
    <w:rsid w:val="001D7044"/>
    <w:rsid w:val="001D7681"/>
    <w:rsid w:val="001E015F"/>
    <w:rsid w:val="001E4C52"/>
    <w:rsid w:val="001E4D3E"/>
    <w:rsid w:val="001E59F5"/>
    <w:rsid w:val="001E6030"/>
    <w:rsid w:val="001E6CC6"/>
    <w:rsid w:val="001E726A"/>
    <w:rsid w:val="001F17BC"/>
    <w:rsid w:val="001F4F4D"/>
    <w:rsid w:val="001F71B4"/>
    <w:rsid w:val="002033B2"/>
    <w:rsid w:val="00205576"/>
    <w:rsid w:val="00205EDD"/>
    <w:rsid w:val="0020647B"/>
    <w:rsid w:val="00210036"/>
    <w:rsid w:val="00210AA0"/>
    <w:rsid w:val="00210B1E"/>
    <w:rsid w:val="002114CF"/>
    <w:rsid w:val="00213733"/>
    <w:rsid w:val="002216AA"/>
    <w:rsid w:val="00221D2B"/>
    <w:rsid w:val="00225EFD"/>
    <w:rsid w:val="00226284"/>
    <w:rsid w:val="00226BF9"/>
    <w:rsid w:val="0023508C"/>
    <w:rsid w:val="0023652B"/>
    <w:rsid w:val="00247AEF"/>
    <w:rsid w:val="00247E96"/>
    <w:rsid w:val="00250B46"/>
    <w:rsid w:val="002520AC"/>
    <w:rsid w:val="002542C9"/>
    <w:rsid w:val="002565AD"/>
    <w:rsid w:val="002629B7"/>
    <w:rsid w:val="00262AA2"/>
    <w:rsid w:val="00262AE0"/>
    <w:rsid w:val="00263C27"/>
    <w:rsid w:val="0026518B"/>
    <w:rsid w:val="0026726F"/>
    <w:rsid w:val="002706DD"/>
    <w:rsid w:val="00270BF2"/>
    <w:rsid w:val="00270C55"/>
    <w:rsid w:val="0027207F"/>
    <w:rsid w:val="002741DD"/>
    <w:rsid w:val="002742C3"/>
    <w:rsid w:val="00274B4C"/>
    <w:rsid w:val="00277A15"/>
    <w:rsid w:val="00280D09"/>
    <w:rsid w:val="002835A9"/>
    <w:rsid w:val="002860B8"/>
    <w:rsid w:val="002933A2"/>
    <w:rsid w:val="00295D60"/>
    <w:rsid w:val="002A09D7"/>
    <w:rsid w:val="002A1066"/>
    <w:rsid w:val="002A6ED6"/>
    <w:rsid w:val="002B1210"/>
    <w:rsid w:val="002B22F3"/>
    <w:rsid w:val="002B5F51"/>
    <w:rsid w:val="002B753B"/>
    <w:rsid w:val="002C44AA"/>
    <w:rsid w:val="002C5C70"/>
    <w:rsid w:val="002C5E3B"/>
    <w:rsid w:val="002D4723"/>
    <w:rsid w:val="002D6602"/>
    <w:rsid w:val="002E0A47"/>
    <w:rsid w:val="002E61B7"/>
    <w:rsid w:val="002E7D28"/>
    <w:rsid w:val="002F43B3"/>
    <w:rsid w:val="002F4D63"/>
    <w:rsid w:val="00300F17"/>
    <w:rsid w:val="00305134"/>
    <w:rsid w:val="003102C2"/>
    <w:rsid w:val="00310744"/>
    <w:rsid w:val="00311EFB"/>
    <w:rsid w:val="00314EE3"/>
    <w:rsid w:val="003212C3"/>
    <w:rsid w:val="0032625D"/>
    <w:rsid w:val="00327BD4"/>
    <w:rsid w:val="0033453C"/>
    <w:rsid w:val="003376DD"/>
    <w:rsid w:val="003400F8"/>
    <w:rsid w:val="00340F34"/>
    <w:rsid w:val="00352DAB"/>
    <w:rsid w:val="00354E2A"/>
    <w:rsid w:val="00355B2B"/>
    <w:rsid w:val="00356BB8"/>
    <w:rsid w:val="00357E2C"/>
    <w:rsid w:val="0036336C"/>
    <w:rsid w:val="00364055"/>
    <w:rsid w:val="00367C2A"/>
    <w:rsid w:val="003703BC"/>
    <w:rsid w:val="0037040B"/>
    <w:rsid w:val="003709B1"/>
    <w:rsid w:val="00370E22"/>
    <w:rsid w:val="00372D58"/>
    <w:rsid w:val="00375B09"/>
    <w:rsid w:val="00381AE4"/>
    <w:rsid w:val="003835B9"/>
    <w:rsid w:val="0038436E"/>
    <w:rsid w:val="00390DE7"/>
    <w:rsid w:val="00393973"/>
    <w:rsid w:val="00393C11"/>
    <w:rsid w:val="0039410C"/>
    <w:rsid w:val="0039697C"/>
    <w:rsid w:val="00396BB3"/>
    <w:rsid w:val="003A1A72"/>
    <w:rsid w:val="003A4FF2"/>
    <w:rsid w:val="003A5CBE"/>
    <w:rsid w:val="003A79A3"/>
    <w:rsid w:val="003B2EFE"/>
    <w:rsid w:val="003C0A32"/>
    <w:rsid w:val="003C5E71"/>
    <w:rsid w:val="003C7FFC"/>
    <w:rsid w:val="003D0AAF"/>
    <w:rsid w:val="003D3A4A"/>
    <w:rsid w:val="003E0A91"/>
    <w:rsid w:val="003F2A24"/>
    <w:rsid w:val="00404E21"/>
    <w:rsid w:val="004072A2"/>
    <w:rsid w:val="004079E8"/>
    <w:rsid w:val="00414C45"/>
    <w:rsid w:val="0041588C"/>
    <w:rsid w:val="0042063E"/>
    <w:rsid w:val="00420D2E"/>
    <w:rsid w:val="00422B7D"/>
    <w:rsid w:val="00423073"/>
    <w:rsid w:val="00426E4E"/>
    <w:rsid w:val="0042727C"/>
    <w:rsid w:val="00432763"/>
    <w:rsid w:val="0043604D"/>
    <w:rsid w:val="00436768"/>
    <w:rsid w:val="004377CB"/>
    <w:rsid w:val="004421B9"/>
    <w:rsid w:val="004425A7"/>
    <w:rsid w:val="00446B80"/>
    <w:rsid w:val="00450655"/>
    <w:rsid w:val="004537BE"/>
    <w:rsid w:val="00453E80"/>
    <w:rsid w:val="004556F9"/>
    <w:rsid w:val="00457D34"/>
    <w:rsid w:val="00460A48"/>
    <w:rsid w:val="00460B3F"/>
    <w:rsid w:val="00461B6D"/>
    <w:rsid w:val="00464CBB"/>
    <w:rsid w:val="00466048"/>
    <w:rsid w:val="00466DAB"/>
    <w:rsid w:val="004724FD"/>
    <w:rsid w:val="0047423D"/>
    <w:rsid w:val="00477E60"/>
    <w:rsid w:val="00485504"/>
    <w:rsid w:val="0049100F"/>
    <w:rsid w:val="00496D40"/>
    <w:rsid w:val="004B00ED"/>
    <w:rsid w:val="004C08EA"/>
    <w:rsid w:val="004C37BD"/>
    <w:rsid w:val="004C4B5F"/>
    <w:rsid w:val="004C4E16"/>
    <w:rsid w:val="004C5CB2"/>
    <w:rsid w:val="004C70E4"/>
    <w:rsid w:val="004C764A"/>
    <w:rsid w:val="004C7DB5"/>
    <w:rsid w:val="004D1FA1"/>
    <w:rsid w:val="004D34CB"/>
    <w:rsid w:val="004D494E"/>
    <w:rsid w:val="004D64D2"/>
    <w:rsid w:val="004E0CCA"/>
    <w:rsid w:val="004E45A1"/>
    <w:rsid w:val="004E56A7"/>
    <w:rsid w:val="004E6B8E"/>
    <w:rsid w:val="004E6DD2"/>
    <w:rsid w:val="004E71F7"/>
    <w:rsid w:val="004F6326"/>
    <w:rsid w:val="004F7705"/>
    <w:rsid w:val="004F7DFF"/>
    <w:rsid w:val="00503F2E"/>
    <w:rsid w:val="005047CE"/>
    <w:rsid w:val="00504ED0"/>
    <w:rsid w:val="005165AE"/>
    <w:rsid w:val="005166C8"/>
    <w:rsid w:val="00517948"/>
    <w:rsid w:val="00517C08"/>
    <w:rsid w:val="005201C6"/>
    <w:rsid w:val="00524EB8"/>
    <w:rsid w:val="00525FB0"/>
    <w:rsid w:val="00533280"/>
    <w:rsid w:val="00535796"/>
    <w:rsid w:val="00535EBC"/>
    <w:rsid w:val="00541133"/>
    <w:rsid w:val="00541217"/>
    <w:rsid w:val="00544B79"/>
    <w:rsid w:val="00546A86"/>
    <w:rsid w:val="005500C0"/>
    <w:rsid w:val="00551002"/>
    <w:rsid w:val="005519F4"/>
    <w:rsid w:val="005561DE"/>
    <w:rsid w:val="00557E11"/>
    <w:rsid w:val="00561B24"/>
    <w:rsid w:val="005669B1"/>
    <w:rsid w:val="00573194"/>
    <w:rsid w:val="00576068"/>
    <w:rsid w:val="0057691D"/>
    <w:rsid w:val="0058416D"/>
    <w:rsid w:val="005868B3"/>
    <w:rsid w:val="00587DD4"/>
    <w:rsid w:val="00592737"/>
    <w:rsid w:val="00597183"/>
    <w:rsid w:val="0059779F"/>
    <w:rsid w:val="005B46D5"/>
    <w:rsid w:val="005B4C87"/>
    <w:rsid w:val="005B5C95"/>
    <w:rsid w:val="005C4B20"/>
    <w:rsid w:val="005D08CC"/>
    <w:rsid w:val="005D21E4"/>
    <w:rsid w:val="005D36D8"/>
    <w:rsid w:val="005E2826"/>
    <w:rsid w:val="005E2E31"/>
    <w:rsid w:val="005E575F"/>
    <w:rsid w:val="005F0604"/>
    <w:rsid w:val="005F0794"/>
    <w:rsid w:val="005F308E"/>
    <w:rsid w:val="005F3830"/>
    <w:rsid w:val="005F3ED0"/>
    <w:rsid w:val="005F69E8"/>
    <w:rsid w:val="00601865"/>
    <w:rsid w:val="006052C9"/>
    <w:rsid w:val="006057FC"/>
    <w:rsid w:val="00612FC9"/>
    <w:rsid w:val="006132EF"/>
    <w:rsid w:val="006133C3"/>
    <w:rsid w:val="006155B8"/>
    <w:rsid w:val="006167EB"/>
    <w:rsid w:val="00616E1F"/>
    <w:rsid w:val="006176BE"/>
    <w:rsid w:val="00617A15"/>
    <w:rsid w:val="00620771"/>
    <w:rsid w:val="00622963"/>
    <w:rsid w:val="00623A81"/>
    <w:rsid w:val="0062470C"/>
    <w:rsid w:val="006255E1"/>
    <w:rsid w:val="006258A2"/>
    <w:rsid w:val="00626331"/>
    <w:rsid w:val="006305D6"/>
    <w:rsid w:val="00641AC2"/>
    <w:rsid w:val="0064695B"/>
    <w:rsid w:val="00652C3F"/>
    <w:rsid w:val="0065365F"/>
    <w:rsid w:val="00654F90"/>
    <w:rsid w:val="00656477"/>
    <w:rsid w:val="0066227E"/>
    <w:rsid w:val="0066307A"/>
    <w:rsid w:val="006670F7"/>
    <w:rsid w:val="00667BF5"/>
    <w:rsid w:val="00667FA6"/>
    <w:rsid w:val="0067181C"/>
    <w:rsid w:val="00673135"/>
    <w:rsid w:val="00674423"/>
    <w:rsid w:val="006770DD"/>
    <w:rsid w:val="00682A35"/>
    <w:rsid w:val="006836CC"/>
    <w:rsid w:val="00684BBF"/>
    <w:rsid w:val="00694874"/>
    <w:rsid w:val="006A75EE"/>
    <w:rsid w:val="006B031C"/>
    <w:rsid w:val="006B2CD2"/>
    <w:rsid w:val="006B70F0"/>
    <w:rsid w:val="006C0604"/>
    <w:rsid w:val="006C4FFC"/>
    <w:rsid w:val="006C56A0"/>
    <w:rsid w:val="006C7329"/>
    <w:rsid w:val="006E37AD"/>
    <w:rsid w:val="006E4BF0"/>
    <w:rsid w:val="006E5C7F"/>
    <w:rsid w:val="006F09CE"/>
    <w:rsid w:val="006F1D5B"/>
    <w:rsid w:val="0070069D"/>
    <w:rsid w:val="007006AE"/>
    <w:rsid w:val="00704155"/>
    <w:rsid w:val="0070536A"/>
    <w:rsid w:val="00706B83"/>
    <w:rsid w:val="00711891"/>
    <w:rsid w:val="00711DD3"/>
    <w:rsid w:val="007133D2"/>
    <w:rsid w:val="00713FD0"/>
    <w:rsid w:val="00714B4B"/>
    <w:rsid w:val="00715D0D"/>
    <w:rsid w:val="00722DB5"/>
    <w:rsid w:val="00723895"/>
    <w:rsid w:val="00724898"/>
    <w:rsid w:val="00727E64"/>
    <w:rsid w:val="00731E1D"/>
    <w:rsid w:val="00732563"/>
    <w:rsid w:val="00732E91"/>
    <w:rsid w:val="00737D58"/>
    <w:rsid w:val="00737DF8"/>
    <w:rsid w:val="00741E60"/>
    <w:rsid w:val="007437E7"/>
    <w:rsid w:val="00745138"/>
    <w:rsid w:val="00752D35"/>
    <w:rsid w:val="007543FF"/>
    <w:rsid w:val="00754C12"/>
    <w:rsid w:val="007565C1"/>
    <w:rsid w:val="00760721"/>
    <w:rsid w:val="00762CF8"/>
    <w:rsid w:val="00766A05"/>
    <w:rsid w:val="00767BD6"/>
    <w:rsid w:val="00772253"/>
    <w:rsid w:val="0077397A"/>
    <w:rsid w:val="00777CD9"/>
    <w:rsid w:val="00781A5A"/>
    <w:rsid w:val="00782276"/>
    <w:rsid w:val="007827C7"/>
    <w:rsid w:val="00782EE1"/>
    <w:rsid w:val="007838D8"/>
    <w:rsid w:val="00783DCD"/>
    <w:rsid w:val="00785786"/>
    <w:rsid w:val="007875C0"/>
    <w:rsid w:val="00791035"/>
    <w:rsid w:val="0079215E"/>
    <w:rsid w:val="007924A2"/>
    <w:rsid w:val="00792F53"/>
    <w:rsid w:val="0079488E"/>
    <w:rsid w:val="007A2E78"/>
    <w:rsid w:val="007A3EC3"/>
    <w:rsid w:val="007A4AAA"/>
    <w:rsid w:val="007A5F31"/>
    <w:rsid w:val="007A7B19"/>
    <w:rsid w:val="007A7B21"/>
    <w:rsid w:val="007B1354"/>
    <w:rsid w:val="007B277A"/>
    <w:rsid w:val="007B2789"/>
    <w:rsid w:val="007B29F7"/>
    <w:rsid w:val="007B47A5"/>
    <w:rsid w:val="007B4864"/>
    <w:rsid w:val="007B7C2D"/>
    <w:rsid w:val="007C12BB"/>
    <w:rsid w:val="007D0629"/>
    <w:rsid w:val="007D0FD1"/>
    <w:rsid w:val="007D1732"/>
    <w:rsid w:val="007D2554"/>
    <w:rsid w:val="007D6F81"/>
    <w:rsid w:val="007E1DEC"/>
    <w:rsid w:val="007E40BF"/>
    <w:rsid w:val="007E447A"/>
    <w:rsid w:val="007F026C"/>
    <w:rsid w:val="007F1307"/>
    <w:rsid w:val="007F20FD"/>
    <w:rsid w:val="007F29BA"/>
    <w:rsid w:val="007F6E3B"/>
    <w:rsid w:val="00800040"/>
    <w:rsid w:val="00804B2C"/>
    <w:rsid w:val="00807389"/>
    <w:rsid w:val="008102EF"/>
    <w:rsid w:val="00810C57"/>
    <w:rsid w:val="00812EF8"/>
    <w:rsid w:val="00813FD0"/>
    <w:rsid w:val="00820BD2"/>
    <w:rsid w:val="00823336"/>
    <w:rsid w:val="0083021F"/>
    <w:rsid w:val="00832E52"/>
    <w:rsid w:val="00833651"/>
    <w:rsid w:val="0083620F"/>
    <w:rsid w:val="00836A36"/>
    <w:rsid w:val="00836F3D"/>
    <w:rsid w:val="008379C3"/>
    <w:rsid w:val="008407BA"/>
    <w:rsid w:val="00841A49"/>
    <w:rsid w:val="0084232A"/>
    <w:rsid w:val="00843009"/>
    <w:rsid w:val="00846B03"/>
    <w:rsid w:val="008470A6"/>
    <w:rsid w:val="008474F6"/>
    <w:rsid w:val="00855C9A"/>
    <w:rsid w:val="00860B26"/>
    <w:rsid w:val="0087118F"/>
    <w:rsid w:val="0087210F"/>
    <w:rsid w:val="008732B4"/>
    <w:rsid w:val="00875870"/>
    <w:rsid w:val="00877A97"/>
    <w:rsid w:val="00880791"/>
    <w:rsid w:val="00882364"/>
    <w:rsid w:val="00883707"/>
    <w:rsid w:val="00884223"/>
    <w:rsid w:val="008851DB"/>
    <w:rsid w:val="008877F9"/>
    <w:rsid w:val="0089157E"/>
    <w:rsid w:val="00891D3D"/>
    <w:rsid w:val="00893367"/>
    <w:rsid w:val="00894C37"/>
    <w:rsid w:val="008950AB"/>
    <w:rsid w:val="008965AA"/>
    <w:rsid w:val="008A5F26"/>
    <w:rsid w:val="008A67E4"/>
    <w:rsid w:val="008A694E"/>
    <w:rsid w:val="008B3E56"/>
    <w:rsid w:val="008B6CA3"/>
    <w:rsid w:val="008C0CEF"/>
    <w:rsid w:val="008C3E7B"/>
    <w:rsid w:val="008C46BA"/>
    <w:rsid w:val="008C68DB"/>
    <w:rsid w:val="008C728E"/>
    <w:rsid w:val="008D3164"/>
    <w:rsid w:val="008D34F0"/>
    <w:rsid w:val="008D4AFC"/>
    <w:rsid w:val="008E17FD"/>
    <w:rsid w:val="008E195E"/>
    <w:rsid w:val="008E7F32"/>
    <w:rsid w:val="008F170E"/>
    <w:rsid w:val="009044FA"/>
    <w:rsid w:val="00910859"/>
    <w:rsid w:val="00911C16"/>
    <w:rsid w:val="00913670"/>
    <w:rsid w:val="00913E3F"/>
    <w:rsid w:val="00915FB2"/>
    <w:rsid w:val="0091665C"/>
    <w:rsid w:val="009166FE"/>
    <w:rsid w:val="009236EE"/>
    <w:rsid w:val="00931690"/>
    <w:rsid w:val="00932EC9"/>
    <w:rsid w:val="00932FB9"/>
    <w:rsid w:val="009355A3"/>
    <w:rsid w:val="00940E32"/>
    <w:rsid w:val="009429BE"/>
    <w:rsid w:val="00954CD2"/>
    <w:rsid w:val="009663DC"/>
    <w:rsid w:val="00967016"/>
    <w:rsid w:val="00967926"/>
    <w:rsid w:val="00972D54"/>
    <w:rsid w:val="00973052"/>
    <w:rsid w:val="00973BCD"/>
    <w:rsid w:val="00974F24"/>
    <w:rsid w:val="00985EE4"/>
    <w:rsid w:val="009874A3"/>
    <w:rsid w:val="0099225A"/>
    <w:rsid w:val="00995440"/>
    <w:rsid w:val="00995494"/>
    <w:rsid w:val="009976E3"/>
    <w:rsid w:val="009A0C3C"/>
    <w:rsid w:val="009A17E2"/>
    <w:rsid w:val="009A1B98"/>
    <w:rsid w:val="009A3590"/>
    <w:rsid w:val="009A7D35"/>
    <w:rsid w:val="009B47F6"/>
    <w:rsid w:val="009B5398"/>
    <w:rsid w:val="009C194B"/>
    <w:rsid w:val="009C260A"/>
    <w:rsid w:val="009C2B85"/>
    <w:rsid w:val="009C31D0"/>
    <w:rsid w:val="009C515B"/>
    <w:rsid w:val="009C70A3"/>
    <w:rsid w:val="009C7D7A"/>
    <w:rsid w:val="009D3171"/>
    <w:rsid w:val="009D63C2"/>
    <w:rsid w:val="009D7B6A"/>
    <w:rsid w:val="009E0429"/>
    <w:rsid w:val="009E1E52"/>
    <w:rsid w:val="009E4360"/>
    <w:rsid w:val="009E5950"/>
    <w:rsid w:val="009E6106"/>
    <w:rsid w:val="009F523A"/>
    <w:rsid w:val="00A05722"/>
    <w:rsid w:val="00A068DE"/>
    <w:rsid w:val="00A12038"/>
    <w:rsid w:val="00A127A1"/>
    <w:rsid w:val="00A12B4D"/>
    <w:rsid w:val="00A12D7E"/>
    <w:rsid w:val="00A14C50"/>
    <w:rsid w:val="00A14CCE"/>
    <w:rsid w:val="00A17ED1"/>
    <w:rsid w:val="00A25A7A"/>
    <w:rsid w:val="00A276DA"/>
    <w:rsid w:val="00A30FCD"/>
    <w:rsid w:val="00A31C6E"/>
    <w:rsid w:val="00A31CD7"/>
    <w:rsid w:val="00A33940"/>
    <w:rsid w:val="00A35750"/>
    <w:rsid w:val="00A361E5"/>
    <w:rsid w:val="00A41106"/>
    <w:rsid w:val="00A43536"/>
    <w:rsid w:val="00A43FC4"/>
    <w:rsid w:val="00A4428C"/>
    <w:rsid w:val="00A44707"/>
    <w:rsid w:val="00A47776"/>
    <w:rsid w:val="00A52C68"/>
    <w:rsid w:val="00A53CA6"/>
    <w:rsid w:val="00A546E0"/>
    <w:rsid w:val="00A56223"/>
    <w:rsid w:val="00A570CE"/>
    <w:rsid w:val="00A61AF6"/>
    <w:rsid w:val="00A72AD2"/>
    <w:rsid w:val="00A72D8B"/>
    <w:rsid w:val="00A73223"/>
    <w:rsid w:val="00A73890"/>
    <w:rsid w:val="00A76AA5"/>
    <w:rsid w:val="00A80684"/>
    <w:rsid w:val="00A80C85"/>
    <w:rsid w:val="00A81733"/>
    <w:rsid w:val="00A866B1"/>
    <w:rsid w:val="00A8789F"/>
    <w:rsid w:val="00A95D50"/>
    <w:rsid w:val="00A96D1C"/>
    <w:rsid w:val="00AA0F86"/>
    <w:rsid w:val="00AA1ED0"/>
    <w:rsid w:val="00AA3241"/>
    <w:rsid w:val="00AA51F3"/>
    <w:rsid w:val="00AA71B4"/>
    <w:rsid w:val="00AA7A79"/>
    <w:rsid w:val="00AB0F56"/>
    <w:rsid w:val="00AB2796"/>
    <w:rsid w:val="00AB42BA"/>
    <w:rsid w:val="00AB75DD"/>
    <w:rsid w:val="00AC2185"/>
    <w:rsid w:val="00AC2E59"/>
    <w:rsid w:val="00AC41E9"/>
    <w:rsid w:val="00AC461C"/>
    <w:rsid w:val="00AC74A8"/>
    <w:rsid w:val="00AC753A"/>
    <w:rsid w:val="00AD495D"/>
    <w:rsid w:val="00AD77E1"/>
    <w:rsid w:val="00AD7826"/>
    <w:rsid w:val="00AD7D5D"/>
    <w:rsid w:val="00AE021F"/>
    <w:rsid w:val="00AE2ADA"/>
    <w:rsid w:val="00AE5B9E"/>
    <w:rsid w:val="00AE7BD1"/>
    <w:rsid w:val="00AF0C1F"/>
    <w:rsid w:val="00AF1FE1"/>
    <w:rsid w:val="00AF2E10"/>
    <w:rsid w:val="00AF5D9E"/>
    <w:rsid w:val="00AF67FD"/>
    <w:rsid w:val="00B0002E"/>
    <w:rsid w:val="00B00FCC"/>
    <w:rsid w:val="00B028DC"/>
    <w:rsid w:val="00B028E5"/>
    <w:rsid w:val="00B0698B"/>
    <w:rsid w:val="00B1197D"/>
    <w:rsid w:val="00B133B3"/>
    <w:rsid w:val="00B147D3"/>
    <w:rsid w:val="00B17AFE"/>
    <w:rsid w:val="00B17EF3"/>
    <w:rsid w:val="00B20D5C"/>
    <w:rsid w:val="00B2245D"/>
    <w:rsid w:val="00B248FD"/>
    <w:rsid w:val="00B265D6"/>
    <w:rsid w:val="00B26D69"/>
    <w:rsid w:val="00B3358E"/>
    <w:rsid w:val="00B35860"/>
    <w:rsid w:val="00B36F91"/>
    <w:rsid w:val="00B406D2"/>
    <w:rsid w:val="00B40DD5"/>
    <w:rsid w:val="00B4527C"/>
    <w:rsid w:val="00B45979"/>
    <w:rsid w:val="00B46608"/>
    <w:rsid w:val="00B46A29"/>
    <w:rsid w:val="00B50051"/>
    <w:rsid w:val="00B54E4B"/>
    <w:rsid w:val="00B57E28"/>
    <w:rsid w:val="00B600BC"/>
    <w:rsid w:val="00B60769"/>
    <w:rsid w:val="00B60BCA"/>
    <w:rsid w:val="00B64BDE"/>
    <w:rsid w:val="00B651D6"/>
    <w:rsid w:val="00B67ACD"/>
    <w:rsid w:val="00B74BD2"/>
    <w:rsid w:val="00B7647C"/>
    <w:rsid w:val="00B76B77"/>
    <w:rsid w:val="00B77058"/>
    <w:rsid w:val="00B83F16"/>
    <w:rsid w:val="00B8489A"/>
    <w:rsid w:val="00B864F5"/>
    <w:rsid w:val="00B925D9"/>
    <w:rsid w:val="00B951FE"/>
    <w:rsid w:val="00B95E87"/>
    <w:rsid w:val="00BA33AB"/>
    <w:rsid w:val="00BA5487"/>
    <w:rsid w:val="00BA5B20"/>
    <w:rsid w:val="00BC04A4"/>
    <w:rsid w:val="00BC0555"/>
    <w:rsid w:val="00BC09BB"/>
    <w:rsid w:val="00BC3A1C"/>
    <w:rsid w:val="00BD59BB"/>
    <w:rsid w:val="00BE2C50"/>
    <w:rsid w:val="00BE4B0E"/>
    <w:rsid w:val="00BE51C7"/>
    <w:rsid w:val="00BE793E"/>
    <w:rsid w:val="00BF0A7B"/>
    <w:rsid w:val="00BF43A0"/>
    <w:rsid w:val="00BF68DE"/>
    <w:rsid w:val="00C00E6D"/>
    <w:rsid w:val="00C0261E"/>
    <w:rsid w:val="00C0314B"/>
    <w:rsid w:val="00C0359A"/>
    <w:rsid w:val="00C03990"/>
    <w:rsid w:val="00C05EF4"/>
    <w:rsid w:val="00C06316"/>
    <w:rsid w:val="00C1006A"/>
    <w:rsid w:val="00C12955"/>
    <w:rsid w:val="00C14BC2"/>
    <w:rsid w:val="00C1539B"/>
    <w:rsid w:val="00C20350"/>
    <w:rsid w:val="00C230C7"/>
    <w:rsid w:val="00C24A59"/>
    <w:rsid w:val="00C24CE6"/>
    <w:rsid w:val="00C275E5"/>
    <w:rsid w:val="00C30AF3"/>
    <w:rsid w:val="00C32D1A"/>
    <w:rsid w:val="00C32F77"/>
    <w:rsid w:val="00C34537"/>
    <w:rsid w:val="00C350C1"/>
    <w:rsid w:val="00C35554"/>
    <w:rsid w:val="00C365E3"/>
    <w:rsid w:val="00C4181D"/>
    <w:rsid w:val="00C42DF4"/>
    <w:rsid w:val="00C5021F"/>
    <w:rsid w:val="00C50735"/>
    <w:rsid w:val="00C53B6B"/>
    <w:rsid w:val="00C6017E"/>
    <w:rsid w:val="00C616D2"/>
    <w:rsid w:val="00C62544"/>
    <w:rsid w:val="00C82D76"/>
    <w:rsid w:val="00C83BAF"/>
    <w:rsid w:val="00C83BBF"/>
    <w:rsid w:val="00C851AD"/>
    <w:rsid w:val="00C858C2"/>
    <w:rsid w:val="00C878A2"/>
    <w:rsid w:val="00C8796A"/>
    <w:rsid w:val="00C90441"/>
    <w:rsid w:val="00C9098F"/>
    <w:rsid w:val="00C922FF"/>
    <w:rsid w:val="00C92D62"/>
    <w:rsid w:val="00C93422"/>
    <w:rsid w:val="00C96156"/>
    <w:rsid w:val="00C96AEC"/>
    <w:rsid w:val="00CA148A"/>
    <w:rsid w:val="00CA193F"/>
    <w:rsid w:val="00CA1AF3"/>
    <w:rsid w:val="00CA2498"/>
    <w:rsid w:val="00CB2A2D"/>
    <w:rsid w:val="00CB77EC"/>
    <w:rsid w:val="00CC7A67"/>
    <w:rsid w:val="00CC7EAC"/>
    <w:rsid w:val="00CD042D"/>
    <w:rsid w:val="00CD2B6F"/>
    <w:rsid w:val="00CD4BD4"/>
    <w:rsid w:val="00CD5CC1"/>
    <w:rsid w:val="00CD7BDF"/>
    <w:rsid w:val="00CE3243"/>
    <w:rsid w:val="00CE4C9F"/>
    <w:rsid w:val="00CE70D5"/>
    <w:rsid w:val="00CF4C34"/>
    <w:rsid w:val="00D00D78"/>
    <w:rsid w:val="00D02546"/>
    <w:rsid w:val="00D05177"/>
    <w:rsid w:val="00D06A59"/>
    <w:rsid w:val="00D123FA"/>
    <w:rsid w:val="00D13A87"/>
    <w:rsid w:val="00D13B24"/>
    <w:rsid w:val="00D14979"/>
    <w:rsid w:val="00D15085"/>
    <w:rsid w:val="00D200F7"/>
    <w:rsid w:val="00D21AE6"/>
    <w:rsid w:val="00D231A1"/>
    <w:rsid w:val="00D241E4"/>
    <w:rsid w:val="00D25281"/>
    <w:rsid w:val="00D2694A"/>
    <w:rsid w:val="00D31E6C"/>
    <w:rsid w:val="00D36205"/>
    <w:rsid w:val="00D41039"/>
    <w:rsid w:val="00D43685"/>
    <w:rsid w:val="00D453F2"/>
    <w:rsid w:val="00D4755D"/>
    <w:rsid w:val="00D540B2"/>
    <w:rsid w:val="00D54C6F"/>
    <w:rsid w:val="00D651AF"/>
    <w:rsid w:val="00D6724E"/>
    <w:rsid w:val="00D73804"/>
    <w:rsid w:val="00D73851"/>
    <w:rsid w:val="00D758B1"/>
    <w:rsid w:val="00D8108E"/>
    <w:rsid w:val="00D82780"/>
    <w:rsid w:val="00D83734"/>
    <w:rsid w:val="00D84A24"/>
    <w:rsid w:val="00D86430"/>
    <w:rsid w:val="00D904AC"/>
    <w:rsid w:val="00D915D1"/>
    <w:rsid w:val="00D92D95"/>
    <w:rsid w:val="00D934C5"/>
    <w:rsid w:val="00D94CB8"/>
    <w:rsid w:val="00D9662B"/>
    <w:rsid w:val="00D977EB"/>
    <w:rsid w:val="00DA2878"/>
    <w:rsid w:val="00DA455E"/>
    <w:rsid w:val="00DA75B1"/>
    <w:rsid w:val="00DB6793"/>
    <w:rsid w:val="00DB78AE"/>
    <w:rsid w:val="00DC2825"/>
    <w:rsid w:val="00DC4C1F"/>
    <w:rsid w:val="00DD158F"/>
    <w:rsid w:val="00DD2F8C"/>
    <w:rsid w:val="00DD30D0"/>
    <w:rsid w:val="00DD5708"/>
    <w:rsid w:val="00DD6ABA"/>
    <w:rsid w:val="00DD78C5"/>
    <w:rsid w:val="00DE3F12"/>
    <w:rsid w:val="00DE4588"/>
    <w:rsid w:val="00DE6CAB"/>
    <w:rsid w:val="00DF3E17"/>
    <w:rsid w:val="00DF647A"/>
    <w:rsid w:val="00E041A5"/>
    <w:rsid w:val="00E12818"/>
    <w:rsid w:val="00E136C6"/>
    <w:rsid w:val="00E149C0"/>
    <w:rsid w:val="00E16928"/>
    <w:rsid w:val="00E172F0"/>
    <w:rsid w:val="00E272A1"/>
    <w:rsid w:val="00E274A9"/>
    <w:rsid w:val="00E328BB"/>
    <w:rsid w:val="00E4289D"/>
    <w:rsid w:val="00E4482F"/>
    <w:rsid w:val="00E45832"/>
    <w:rsid w:val="00E45E78"/>
    <w:rsid w:val="00E47D1D"/>
    <w:rsid w:val="00E51184"/>
    <w:rsid w:val="00E517B7"/>
    <w:rsid w:val="00E5222C"/>
    <w:rsid w:val="00E52FC7"/>
    <w:rsid w:val="00E54D96"/>
    <w:rsid w:val="00E55CBE"/>
    <w:rsid w:val="00E57447"/>
    <w:rsid w:val="00E57E28"/>
    <w:rsid w:val="00E6076C"/>
    <w:rsid w:val="00E6081B"/>
    <w:rsid w:val="00E61D44"/>
    <w:rsid w:val="00E6262B"/>
    <w:rsid w:val="00E651D6"/>
    <w:rsid w:val="00E65E67"/>
    <w:rsid w:val="00E664B5"/>
    <w:rsid w:val="00E66F38"/>
    <w:rsid w:val="00E66FA6"/>
    <w:rsid w:val="00E67C83"/>
    <w:rsid w:val="00E73D0A"/>
    <w:rsid w:val="00E74919"/>
    <w:rsid w:val="00E7793C"/>
    <w:rsid w:val="00E81163"/>
    <w:rsid w:val="00E81C44"/>
    <w:rsid w:val="00E872B8"/>
    <w:rsid w:val="00E937E0"/>
    <w:rsid w:val="00E968B3"/>
    <w:rsid w:val="00E97E77"/>
    <w:rsid w:val="00EA1ACB"/>
    <w:rsid w:val="00EA4313"/>
    <w:rsid w:val="00EA55D1"/>
    <w:rsid w:val="00EA679B"/>
    <w:rsid w:val="00EB2AA7"/>
    <w:rsid w:val="00EB56D8"/>
    <w:rsid w:val="00EC13B1"/>
    <w:rsid w:val="00EC3EE3"/>
    <w:rsid w:val="00EC6979"/>
    <w:rsid w:val="00EC7135"/>
    <w:rsid w:val="00ED5E3D"/>
    <w:rsid w:val="00ED6975"/>
    <w:rsid w:val="00ED74EE"/>
    <w:rsid w:val="00EE1145"/>
    <w:rsid w:val="00EF4BA5"/>
    <w:rsid w:val="00EF7564"/>
    <w:rsid w:val="00EF768D"/>
    <w:rsid w:val="00EF7AAC"/>
    <w:rsid w:val="00F102F5"/>
    <w:rsid w:val="00F109F9"/>
    <w:rsid w:val="00F1380C"/>
    <w:rsid w:val="00F22CB9"/>
    <w:rsid w:val="00F24E0B"/>
    <w:rsid w:val="00F26F09"/>
    <w:rsid w:val="00F3050F"/>
    <w:rsid w:val="00F3331E"/>
    <w:rsid w:val="00F377A1"/>
    <w:rsid w:val="00F37D44"/>
    <w:rsid w:val="00F5273D"/>
    <w:rsid w:val="00F56F5F"/>
    <w:rsid w:val="00F57EED"/>
    <w:rsid w:val="00F60368"/>
    <w:rsid w:val="00F61456"/>
    <w:rsid w:val="00F633DF"/>
    <w:rsid w:val="00F67812"/>
    <w:rsid w:val="00F67FE8"/>
    <w:rsid w:val="00F7211E"/>
    <w:rsid w:val="00F7223F"/>
    <w:rsid w:val="00F727CA"/>
    <w:rsid w:val="00F7307B"/>
    <w:rsid w:val="00F75A58"/>
    <w:rsid w:val="00F766AE"/>
    <w:rsid w:val="00F8221B"/>
    <w:rsid w:val="00F82689"/>
    <w:rsid w:val="00F86285"/>
    <w:rsid w:val="00F86B54"/>
    <w:rsid w:val="00F90EA1"/>
    <w:rsid w:val="00F92CD6"/>
    <w:rsid w:val="00F92EC8"/>
    <w:rsid w:val="00F95590"/>
    <w:rsid w:val="00F96F6F"/>
    <w:rsid w:val="00F9795E"/>
    <w:rsid w:val="00FA1A74"/>
    <w:rsid w:val="00FA4232"/>
    <w:rsid w:val="00FA4615"/>
    <w:rsid w:val="00FA7C84"/>
    <w:rsid w:val="00FB2939"/>
    <w:rsid w:val="00FB57F1"/>
    <w:rsid w:val="00FC5CF8"/>
    <w:rsid w:val="00FC7160"/>
    <w:rsid w:val="00FD0C76"/>
    <w:rsid w:val="00FD41F5"/>
    <w:rsid w:val="00FD4734"/>
    <w:rsid w:val="00FD4A90"/>
    <w:rsid w:val="00FD4C33"/>
    <w:rsid w:val="00FD5C5D"/>
    <w:rsid w:val="00FD5E6D"/>
    <w:rsid w:val="00FD61EF"/>
    <w:rsid w:val="00FE4129"/>
    <w:rsid w:val="00FE6509"/>
    <w:rsid w:val="00FF4262"/>
    <w:rsid w:val="00FF510B"/>
    <w:rsid w:val="00FF63D2"/>
    <w:rsid w:val="00FF66E4"/>
    <w:rsid w:val="00FF724F"/>
    <w:rsid w:val="1369EDF4"/>
    <w:rsid w:val="16710464"/>
    <w:rsid w:val="16DFF9E0"/>
    <w:rsid w:val="1805E459"/>
    <w:rsid w:val="1AB40DEF"/>
    <w:rsid w:val="1E1A2EBA"/>
    <w:rsid w:val="23B95C81"/>
    <w:rsid w:val="25C3263F"/>
    <w:rsid w:val="2A9D3C02"/>
    <w:rsid w:val="2C7AC24E"/>
    <w:rsid w:val="39C31A6B"/>
    <w:rsid w:val="3A320FE7"/>
    <w:rsid w:val="3E3D67F3"/>
    <w:rsid w:val="4220C3EA"/>
    <w:rsid w:val="432DEF67"/>
    <w:rsid w:val="4419602D"/>
    <w:rsid w:val="4573F7C0"/>
    <w:rsid w:val="473B6562"/>
    <w:rsid w:val="49C817F5"/>
    <w:rsid w:val="4F642FD5"/>
    <w:rsid w:val="4FCCD855"/>
    <w:rsid w:val="505E4E17"/>
    <w:rsid w:val="5161B84A"/>
    <w:rsid w:val="5483BD7F"/>
    <w:rsid w:val="5D8425EE"/>
    <w:rsid w:val="5FF23EB8"/>
    <w:rsid w:val="656E9FBD"/>
    <w:rsid w:val="676B7634"/>
    <w:rsid w:val="69454D18"/>
    <w:rsid w:val="6A8D7B69"/>
    <w:rsid w:val="731EEE5C"/>
    <w:rsid w:val="74B3CE51"/>
    <w:rsid w:val="74F34F13"/>
    <w:rsid w:val="74F8C5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B8F8249"/>
  <w15:chartTrackingRefBased/>
  <w15:docId w15:val="{D64FF0AF-8301-4773-95A0-132A2F33E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annotation text" w:uiPriority="99"/>
    <w:lsdException w:name="footer" w:uiPriority="99"/>
    <w:lsdException w:name="caption" w:semiHidden="1" w:unhideWhenUsed="1" w:qFormat="1"/>
    <w:lsdException w:name="footnote reference" w:uiPriority="99"/>
    <w:lsdException w:name="annotation reference" w:uiPriority="99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6447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597183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jc w:val="both"/>
    </w:pPr>
    <w:rPr>
      <w:lang w:val="en-GB"/>
    </w:rPr>
  </w:style>
  <w:style w:type="paragraph" w:styleId="FootnoteText">
    <w:name w:val="footnote text"/>
    <w:basedOn w:val="Normal"/>
    <w:link w:val="FootnoteTextChar"/>
    <w:uiPriority w:val="99"/>
    <w:semiHidden/>
    <w:rPr>
      <w:sz w:val="20"/>
      <w:szCs w:val="20"/>
    </w:rPr>
  </w:style>
  <w:style w:type="character" w:styleId="FootnoteReference">
    <w:name w:val="footnote reference"/>
    <w:uiPriority w:val="99"/>
    <w:rPr>
      <w:vertAlign w:val="superscript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2">
    <w:name w:val="Body Text 2"/>
    <w:basedOn w:val="Normal"/>
    <w:pPr>
      <w:jc w:val="center"/>
    </w:pPr>
    <w:rPr>
      <w:b/>
      <w:sz w:val="28"/>
      <w:szCs w:val="28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Style1">
    <w:name w:val="Style1"/>
    <w:basedOn w:val="Heading3"/>
    <w:rsid w:val="00597183"/>
    <w:pPr>
      <w:numPr>
        <w:numId w:val="1"/>
      </w:numPr>
    </w:pPr>
  </w:style>
  <w:style w:type="table" w:styleId="TableGrid">
    <w:name w:val="Table Grid"/>
    <w:basedOn w:val="TableNormal"/>
    <w:uiPriority w:val="59"/>
    <w:rsid w:val="002C44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79488E"/>
    <w:pPr>
      <w:ind w:left="720"/>
    </w:pPr>
  </w:style>
  <w:style w:type="character" w:styleId="Hyperlink">
    <w:name w:val="Hyperlink"/>
    <w:rsid w:val="00AE7BD1"/>
    <w:rPr>
      <w:color w:val="0000FF"/>
      <w:u w:val="single"/>
    </w:rPr>
  </w:style>
  <w:style w:type="paragraph" w:customStyle="1" w:styleId="MediumGrid21">
    <w:name w:val="Medium Grid 21"/>
    <w:uiPriority w:val="1"/>
    <w:qFormat/>
    <w:rsid w:val="00AE7BD1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AE7BD1"/>
    <w:pPr>
      <w:spacing w:before="100" w:beforeAutospacing="1" w:after="100" w:afterAutospacing="1"/>
    </w:pPr>
  </w:style>
  <w:style w:type="character" w:customStyle="1" w:styleId="BodyTextChar">
    <w:name w:val="Body Text Char"/>
    <w:link w:val="BodyText"/>
    <w:rsid w:val="001A6447"/>
    <w:rPr>
      <w:sz w:val="24"/>
      <w:szCs w:val="24"/>
      <w:lang w:eastAsia="en-US"/>
    </w:rPr>
  </w:style>
  <w:style w:type="character" w:styleId="CommentReference">
    <w:name w:val="annotation reference"/>
    <w:uiPriority w:val="99"/>
    <w:rsid w:val="005F3E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5F3ED0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5F3ED0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F3ED0"/>
    <w:rPr>
      <w:b/>
      <w:bCs/>
    </w:rPr>
  </w:style>
  <w:style w:type="character" w:customStyle="1" w:styleId="CommentSubjectChar">
    <w:name w:val="Comment Subject Char"/>
    <w:link w:val="CommentSubject"/>
    <w:rsid w:val="005F3ED0"/>
    <w:rPr>
      <w:b/>
      <w:bCs/>
      <w:lang w:val="en-US" w:eastAsia="en-US"/>
    </w:rPr>
  </w:style>
  <w:style w:type="paragraph" w:styleId="Header">
    <w:name w:val="header"/>
    <w:basedOn w:val="Normal"/>
    <w:link w:val="HeaderChar"/>
    <w:rsid w:val="002520AC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2520AC"/>
    <w:rPr>
      <w:sz w:val="24"/>
      <w:szCs w:val="24"/>
      <w:lang w:val="en-US" w:eastAsia="en-US"/>
    </w:rPr>
  </w:style>
  <w:style w:type="character" w:customStyle="1" w:styleId="FooterChar">
    <w:name w:val="Footer Char"/>
    <w:link w:val="Footer"/>
    <w:uiPriority w:val="99"/>
    <w:rsid w:val="002520AC"/>
    <w:rPr>
      <w:sz w:val="24"/>
      <w:szCs w:val="24"/>
      <w:lang w:val="en-US" w:eastAsia="en-US"/>
    </w:rPr>
  </w:style>
  <w:style w:type="character" w:customStyle="1" w:styleId="Heading2Char">
    <w:name w:val="Heading 2 Char"/>
    <w:link w:val="Heading2"/>
    <w:rsid w:val="00C14BC2"/>
    <w:rPr>
      <w:rFonts w:ascii="Arial" w:hAnsi="Arial" w:cs="Arial"/>
      <w:b/>
      <w:bCs/>
      <w:i/>
      <w:iCs/>
      <w:sz w:val="28"/>
      <w:szCs w:val="28"/>
      <w:lang w:val="en-US" w:eastAsia="en-US"/>
    </w:rPr>
  </w:style>
  <w:style w:type="paragraph" w:customStyle="1" w:styleId="GaviDocumillTemplate-Normal">
    <w:name w:val="Gavi Documill Template - Normal"/>
    <w:basedOn w:val="Normal"/>
    <w:link w:val="GaviDocumillTemplate-NormalChar"/>
    <w:qFormat/>
    <w:rsid w:val="00E16928"/>
    <w:pPr>
      <w:jc w:val="center"/>
    </w:pPr>
    <w:rPr>
      <w:rFonts w:ascii="Arial" w:eastAsia="Calibri" w:hAnsi="Arial"/>
      <w:color w:val="000000"/>
      <w:sz w:val="22"/>
      <w:lang w:val="en-GB"/>
    </w:rPr>
  </w:style>
  <w:style w:type="character" w:customStyle="1" w:styleId="GaviDocumillTemplate-NormalChar">
    <w:name w:val="Gavi Documill Template - Normal Char"/>
    <w:link w:val="GaviDocumillTemplate-Normal"/>
    <w:rsid w:val="00E16928"/>
    <w:rPr>
      <w:rFonts w:ascii="Arial" w:eastAsia="Calibri" w:hAnsi="Arial"/>
      <w:color w:val="000000"/>
      <w:sz w:val="22"/>
      <w:szCs w:val="24"/>
      <w:lang w:eastAsia="en-US"/>
    </w:rPr>
  </w:style>
  <w:style w:type="character" w:customStyle="1" w:styleId="GaviDocumillTemplate-QAcomp-Title">
    <w:name w:val="Gavi Documill Template - QAcomp - Title"/>
    <w:qFormat/>
    <w:rsid w:val="00E16928"/>
    <w:rPr>
      <w:rFonts w:ascii="Arial" w:hAnsi="Arial"/>
      <w:b/>
      <w:color w:val="000000"/>
      <w:sz w:val="24"/>
      <w:szCs w:val="24"/>
      <w:lang w:val="en-GB"/>
    </w:rPr>
  </w:style>
  <w:style w:type="paragraph" w:customStyle="1" w:styleId="GaviDocumillTemplate-Text">
    <w:name w:val="Gavi Documill Template - Text"/>
    <w:basedOn w:val="Normal"/>
    <w:link w:val="GaviDocumillTemplate-TextChar"/>
    <w:autoRedefine/>
    <w:qFormat/>
    <w:rsid w:val="006E4BF0"/>
    <w:rPr>
      <w:rFonts w:ascii="Arial" w:eastAsia="Calibri" w:hAnsi="Arial"/>
      <w:color w:val="808285"/>
      <w:sz w:val="22"/>
      <w:szCs w:val="22"/>
      <w:lang w:val="en-GB"/>
    </w:rPr>
  </w:style>
  <w:style w:type="character" w:customStyle="1" w:styleId="GaviDocumillTemplate-TextChar">
    <w:name w:val="Gavi Documill Template - Text Char"/>
    <w:link w:val="GaviDocumillTemplate-Text"/>
    <w:rsid w:val="006E4BF0"/>
    <w:rPr>
      <w:rFonts w:ascii="Arial" w:eastAsia="Calibri" w:hAnsi="Arial"/>
      <w:color w:val="808285"/>
      <w:sz w:val="22"/>
      <w:szCs w:val="22"/>
      <w:lang w:eastAsia="en-US"/>
    </w:rPr>
  </w:style>
  <w:style w:type="paragraph" w:customStyle="1" w:styleId="GaviDocumillTemplate-TCparagraph">
    <w:name w:val="Gavi Documill Template - T&amp;C paragraph"/>
    <w:basedOn w:val="Normal"/>
    <w:qFormat/>
    <w:rsid w:val="00F7211E"/>
    <w:rPr>
      <w:rFonts w:ascii="Arial" w:eastAsia="Calibri" w:hAnsi="Arial"/>
      <w:color w:val="757575"/>
      <w:sz w:val="18"/>
      <w:lang w:val="en-GB"/>
    </w:rPr>
  </w:style>
  <w:style w:type="character" w:styleId="Strong">
    <w:name w:val="Strong"/>
    <w:uiPriority w:val="22"/>
    <w:qFormat/>
    <w:rsid w:val="009E5950"/>
    <w:rPr>
      <w:b w:val="0"/>
      <w:bCs w:val="0"/>
      <w:i w:val="0"/>
      <w:iCs w:val="0"/>
    </w:rPr>
  </w:style>
  <w:style w:type="paragraph" w:styleId="ListParagraph">
    <w:name w:val="List Paragraph"/>
    <w:basedOn w:val="Normal"/>
    <w:uiPriority w:val="34"/>
    <w:qFormat/>
    <w:rsid w:val="009E5950"/>
    <w:pPr>
      <w:ind w:left="720"/>
      <w:contextualSpacing/>
    </w:pPr>
    <w:rPr>
      <w:rFonts w:ascii="Cambria" w:eastAsia="Cambria" w:hAnsi="Cambria"/>
      <w:lang w:val="en-GB"/>
    </w:rPr>
  </w:style>
  <w:style w:type="character" w:customStyle="1" w:styleId="FootnoteTextChar">
    <w:name w:val="Footnote Text Char"/>
    <w:link w:val="FootnoteText"/>
    <w:uiPriority w:val="99"/>
    <w:semiHidden/>
    <w:rsid w:val="009E5950"/>
    <w:rPr>
      <w:lang w:val="en-US" w:eastAsia="en-US"/>
    </w:rPr>
  </w:style>
  <w:style w:type="character" w:styleId="UnresolvedMention">
    <w:name w:val="Unresolved Mention"/>
    <w:uiPriority w:val="99"/>
    <w:semiHidden/>
    <w:unhideWhenUsed/>
    <w:rsid w:val="00B60BCA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1917F4"/>
    <w:rPr>
      <w:rFonts w:ascii="Arial" w:eastAsia="Arial" w:hAnsi="Arial"/>
    </w:rPr>
    <w:tblPr>
      <w:tblCellMar>
        <w:left w:w="0" w:type="dxa"/>
        <w:right w:w="0" w:type="dxa"/>
      </w:tblCellMar>
    </w:tblPr>
  </w:style>
  <w:style w:type="paragraph" w:customStyle="1" w:styleId="MediumGrid210">
    <w:name w:val="Medium Grid 210"/>
    <w:uiPriority w:val="1"/>
    <w:qFormat/>
    <w:rsid w:val="004D494E"/>
    <w:rPr>
      <w:sz w:val="24"/>
      <w:szCs w:val="24"/>
      <w:lang w:val="en-US" w:eastAsia="en-US"/>
    </w:rPr>
  </w:style>
  <w:style w:type="paragraph" w:styleId="Revision">
    <w:name w:val="Revision"/>
    <w:hidden/>
    <w:uiPriority w:val="99"/>
    <w:semiHidden/>
    <w:rsid w:val="00B35860"/>
    <w:rPr>
      <w:sz w:val="24"/>
      <w:szCs w:val="24"/>
      <w:lang w:val="en-US" w:eastAsia="en-US"/>
    </w:rPr>
  </w:style>
  <w:style w:type="paragraph" w:customStyle="1" w:styleId="MediumGrid2100">
    <w:name w:val="Medium Grid 2100"/>
    <w:uiPriority w:val="1"/>
    <w:qFormat/>
    <w:rsid w:val="00792F53"/>
    <w:rPr>
      <w:sz w:val="24"/>
      <w:szCs w:val="24"/>
      <w:lang w:val="en-US" w:eastAsia="en-US"/>
    </w:rPr>
  </w:style>
  <w:style w:type="paragraph" w:customStyle="1" w:styleId="MediumGrid21000">
    <w:name w:val="Medium Grid 21000"/>
    <w:uiPriority w:val="1"/>
    <w:qFormat/>
    <w:rsid w:val="002706DD"/>
    <w:rPr>
      <w:sz w:val="24"/>
      <w:szCs w:val="24"/>
      <w:lang w:val="en-US" w:eastAsia="en-US"/>
    </w:rPr>
  </w:style>
  <w:style w:type="paragraph" w:customStyle="1" w:styleId="MediumGrid210000">
    <w:name w:val="Medium Grid 210000"/>
    <w:uiPriority w:val="1"/>
    <w:qFormat/>
    <w:rsid w:val="002706DD"/>
    <w:rPr>
      <w:sz w:val="24"/>
      <w:szCs w:val="24"/>
      <w:lang w:val="en-US" w:eastAsia="en-US"/>
    </w:rPr>
  </w:style>
  <w:style w:type="character" w:styleId="Mention">
    <w:name w:val="Mention"/>
    <w:basedOn w:val="DefaultParagraphFont"/>
    <w:uiPriority w:val="99"/>
    <w:unhideWhenUsed/>
    <w:rsid w:val="00AF0C1F"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7C12BB"/>
  </w:style>
  <w:style w:type="character" w:customStyle="1" w:styleId="eop">
    <w:name w:val="eop"/>
    <w:basedOn w:val="DefaultParagraphFont"/>
    <w:rsid w:val="007C12BB"/>
  </w:style>
  <w:style w:type="paragraph" w:customStyle="1" w:styleId="paragraph">
    <w:name w:val="paragraph"/>
    <w:basedOn w:val="Normal"/>
    <w:rsid w:val="008965AA"/>
    <w:pPr>
      <w:spacing w:before="100" w:beforeAutospacing="1" w:after="100" w:afterAutospacing="1"/>
    </w:pPr>
  </w:style>
  <w:style w:type="paragraph" w:customStyle="1" w:styleId="MediumGrid2100000">
    <w:name w:val="Medium Grid 2100000"/>
    <w:uiPriority w:val="1"/>
    <w:qFormat/>
    <w:rsid w:val="007E40BF"/>
    <w:rPr>
      <w:sz w:val="24"/>
      <w:szCs w:val="24"/>
      <w:lang w:val="en-US" w:eastAsia="en-US"/>
    </w:rPr>
  </w:style>
  <w:style w:type="paragraph" w:customStyle="1" w:styleId="MediumGrid21000000">
    <w:name w:val="Medium Grid 21000000"/>
    <w:uiPriority w:val="1"/>
    <w:qFormat/>
    <w:rsid w:val="00BC04A4"/>
    <w:rPr>
      <w:sz w:val="24"/>
      <w:szCs w:val="24"/>
      <w:lang w:val="en-US" w:eastAsia="en-US"/>
    </w:rPr>
  </w:style>
  <w:style w:type="paragraph" w:customStyle="1" w:styleId="MediumGrid210000000">
    <w:name w:val="Medium Grid 210000000"/>
    <w:uiPriority w:val="1"/>
    <w:qFormat/>
    <w:rsid w:val="00262AE0"/>
    <w:rPr>
      <w:sz w:val="24"/>
      <w:szCs w:val="24"/>
      <w:lang w:val="en-US" w:eastAsia="en-US"/>
    </w:rPr>
  </w:style>
  <w:style w:type="paragraph" w:customStyle="1" w:styleId="MediumGrid2100000000">
    <w:name w:val="Medium Grid 2100000000"/>
    <w:uiPriority w:val="1"/>
    <w:qFormat/>
    <w:rsid w:val="001E6030"/>
    <w:rPr>
      <w:sz w:val="24"/>
      <w:szCs w:val="24"/>
      <w:lang w:val="en-US" w:eastAsia="en-US"/>
    </w:rPr>
  </w:style>
  <w:style w:type="paragraph" w:customStyle="1" w:styleId="MediumGrid21000000000">
    <w:name w:val="Medium Grid 21000000000"/>
    <w:uiPriority w:val="1"/>
    <w:qFormat/>
    <w:rsid w:val="0059779F"/>
    <w:rPr>
      <w:sz w:val="24"/>
      <w:szCs w:val="24"/>
      <w:lang w:val="en-US" w:eastAsia="en-US"/>
    </w:rPr>
  </w:style>
  <w:style w:type="paragraph" w:customStyle="1" w:styleId="MediumGrid210000000000">
    <w:name w:val="Medium Grid 210000000000"/>
    <w:uiPriority w:val="1"/>
    <w:qFormat/>
    <w:rsid w:val="00A43536"/>
    <w:rPr>
      <w:sz w:val="24"/>
      <w:szCs w:val="24"/>
      <w:lang w:val="en-US" w:eastAsia="en-US"/>
    </w:rPr>
  </w:style>
  <w:style w:type="paragraph" w:customStyle="1" w:styleId="MediumGrid2100000000000">
    <w:name w:val="Medium Grid 2100000000000"/>
    <w:uiPriority w:val="1"/>
    <w:qFormat/>
    <w:rsid w:val="006255E1"/>
    <w:rPr>
      <w:sz w:val="24"/>
      <w:szCs w:val="24"/>
      <w:lang w:val="en-US" w:eastAsia="en-US"/>
    </w:rPr>
  </w:style>
  <w:style w:type="paragraph" w:customStyle="1" w:styleId="MediumGrid21000000000000">
    <w:name w:val="Medium Grid 21000000000000"/>
    <w:uiPriority w:val="1"/>
    <w:qFormat/>
    <w:rsid w:val="00364055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36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6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1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72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13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2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0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1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1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47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77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98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5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yperlink" Target="https://www.gavi.org/news/document-library/gavi-budgeting-reporting-template-user-guide" TargetMode="External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yperlink" Target="https://www.gavi.org/news/document-library/gavi-budgeting-reporting-template" TargetMode="External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yperlink" Target="https://www.gavi.org/news/document-library/standalone-innovation-top-application-template-instructions" TargetMode="External"/><Relationship Id="rId20" Type="http://schemas.openxmlformats.org/officeDocument/2006/relationships/hyperlink" Target="https://www.gavi.org/news/document-library/standalone-innovation-top-application-template-instructions" TargetMode="External"/><Relationship Id="rId29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footer" Target="footer2.xml"/><Relationship Id="rId5" Type="http://schemas.openxmlformats.org/officeDocument/2006/relationships/customXml" Target="../customXml/item5.xml"/><Relationship Id="rId15" Type="http://schemas.openxmlformats.org/officeDocument/2006/relationships/hyperlink" Target="mailto:proposals@gavi.org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yperlink" Target="https://www.gavi.org/news/document-library/gavi-budget-eligibility-guide" TargetMode="Externa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image" Target="media/image1.jpe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documenttasks/documenttasks1.xml><?xml version="1.0" encoding="utf-8"?>
<t:Tasks xmlns:t="http://schemas.microsoft.com/office/tasks/2019/documenttasks" xmlns:oel="http://schemas.microsoft.com/office/2019/extlst">
  <t:Task id="{E8157F6C-7C6E-40D4-BF30-1353B9573F52}">
    <t:Anchor>
      <t:Comment id="1167762831"/>
    </t:Anchor>
    <t:History>
      <t:Event id="{C1B82A75-F0C7-4FFA-867A-6FA20656DFCD}" time="2022-07-08T16:57:36.568Z">
        <t:Attribution userId="S::jrono@gavi.org::6646b788-c132-4252-81b4-ab862f108693" userProvider="AD" userName="Josea Rono (Consultant)"/>
        <t:Anchor>
          <t:Comment id="1167762831"/>
        </t:Anchor>
        <t:Create/>
      </t:Event>
      <t:Event id="{6BECF714-96E3-4A5F-AFD4-C1C529E98DF4}" time="2022-07-08T16:57:36.568Z">
        <t:Attribution userId="S::jrono@gavi.org::6646b788-c132-4252-81b4-ab862f108693" userProvider="AD" userName="Josea Rono (Consultant)"/>
        <t:Anchor>
          <t:Comment id="1167762831"/>
        </t:Anchor>
        <t:Assign userId="S::fteutsch@gavi.org::b1c99ed9-49ae-4f77-aaca-917ff73ec7e1" userProvider="AD" userName="Friederike Teutsch"/>
      </t:Event>
      <t:Event id="{69463C65-8D10-4F81-B558-5452B0EA2DCE}" time="2022-07-08T16:57:36.568Z">
        <t:Attribution userId="S::jrono@gavi.org::6646b788-c132-4252-81b4-ab862f108693" userProvider="AD" userName="Josea Rono (Consultant)"/>
        <t:Anchor>
          <t:Comment id="1167762831"/>
        </t:Anchor>
        <t:SetTitle title="@Friederike Teutsch the countries may not want to be referred to to as 'MVIP countries'. I have changed this to align with the language we adopted in the VFGs."/>
      </t:Event>
    </t:History>
  </t:Task>
  <t:Task id="{01407569-D831-48DD-847D-F019E7CB26DB}">
    <t:Anchor>
      <t:Comment id="1749684835"/>
    </t:Anchor>
    <t:History>
      <t:Event id="{957FD0E9-9AC2-4F65-BD37-9559934B6F44}" time="2022-07-08T16:58:38.533Z">
        <t:Attribution userId="S::jrono@gavi.org::6646b788-c132-4252-81b4-ab862f108693" userProvider="AD" userName="Josea Rono (Consultant)"/>
        <t:Anchor>
          <t:Comment id="1749684835"/>
        </t:Anchor>
        <t:Create/>
      </t:Event>
      <t:Event id="{917EDA7F-08D0-47A6-8D33-EA7699F4CE54}" time="2022-07-08T16:58:38.533Z">
        <t:Attribution userId="S::jrono@gavi.org::6646b788-c132-4252-81b4-ab862f108693" userProvider="AD" userName="Josea Rono (Consultant)"/>
        <t:Anchor>
          <t:Comment id="1749684835"/>
        </t:Anchor>
        <t:Assign userId="S::fteutsch@gavi.org::b1c99ed9-49ae-4f77-aaca-917ff73ec7e1" userProvider="AD" userName="Friederike Teutsch"/>
      </t:Event>
      <t:Event id="{1ECA4AF6-AAF4-4E1C-B7DC-B9E9E1332A6C}" time="2022-07-08T16:58:38.533Z">
        <t:Attribution userId="S::jrono@gavi.org::6646b788-c132-4252-81b4-ab862f108693" userProvider="AD" userName="Josea Rono (Consultant)"/>
        <t:Anchor>
          <t:Comment id="1749684835"/>
        </t:Anchor>
        <t:SetTitle title="@Friederike Teutsch should we have these in Caps? or keep it as &quot;Gavi&quot;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0706217-df7c-4bf4-936d-b09aa3b837af" xsi:nil="true"/>
    <_dlc_DocId xmlns="55894003-98dc-4f3e-8669-85b90bdbcc8c">GAVI-438364776-973363</_dlc_DocId>
    <_dlc_DocIdUrl xmlns="55894003-98dc-4f3e-8669-85b90bdbcc8c">
      <Url>https://gavinet.sharepoint.com/teams/PAP/srp/_layouts/15/DocIdRedir.aspx?ID=GAVI-438364776-973363</Url>
      <Description>GAVI-438364776-973363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Gavi Word Document" ma:contentTypeID="0x0101000ECC9CB1D2D1C844AAE9B2B7191C550900286F96ADC165234798F7253E0F31955B" ma:contentTypeVersion="71" ma:contentTypeDescription="" ma:contentTypeScope="" ma:versionID="0a658c762c8774370333dade74e494d0">
  <xsd:schema xmlns:xsd="http://www.w3.org/2001/XMLSchema" xmlns:xs="http://www.w3.org/2001/XMLSchema" xmlns:p="http://schemas.microsoft.com/office/2006/metadata/properties" xmlns:ns2="d0706217-df7c-4bf4-936d-b09aa3b837af" xmlns:ns3="55894003-98dc-4f3e-8669-85b90bdbcc8c" targetNamespace="http://schemas.microsoft.com/office/2006/metadata/properties" ma:root="true" ma:fieldsID="3b693020dfab59621f6f5770e7ac6f4e" ns2:_="" ns3:_="">
    <xsd:import namespace="d0706217-df7c-4bf4-936d-b09aa3b837af"/>
    <xsd:import namespace="55894003-98dc-4f3e-8669-85b90bdbcc8c"/>
    <xsd:element name="properties">
      <xsd:complexType>
        <xsd:sequence>
          <xsd:element name="documentManagement">
            <xsd:complexType>
              <xsd:all>
                <xsd:element ref="ns2:TaxCatchAllLabel" minOccurs="0"/>
                <xsd:element ref="ns2:TaxCatchAll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706217-df7c-4bf4-936d-b09aa3b837af" elementFormDefault="qualified">
    <xsd:import namespace="http://schemas.microsoft.com/office/2006/documentManagement/types"/>
    <xsd:import namespace="http://schemas.microsoft.com/office/infopath/2007/PartnerControls"/>
    <xsd:element name="TaxCatchAllLabel" ma:index="6" nillable="true" ma:displayName="Taxonomy Catch All Column1" ma:description="" ma:hidden="true" ma:list="{c405dbff-886d-494b-bfcb-83b334e9f606}" ma:internalName="TaxCatchAllLabel" ma:readOnly="true" ma:showField="CatchAllDataLabel" ma:web="55894003-98dc-4f3e-8669-85b90bdbcc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7" nillable="true" ma:displayName="Taxonomy Catch All Column" ma:description="" ma:hidden="true" ma:list="{c405dbff-886d-494b-bfcb-83b334e9f606}" ma:internalName="TaxCatchAll" ma:showField="CatchAllData" ma:web="55894003-98dc-4f3e-8669-85b90bdbcc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894003-98dc-4f3e-8669-85b90bdbcc8c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haredContentType xmlns="Microsoft.SharePoint.Taxonomy.ContentTypeSync" SourceId="93cb0222-e980-4273-ad97-85dba3159c09" ContentTypeId="0x0101000ECC9CB1D2D1C844AAE9B2B7191C5509" PreviousValue="false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7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90B52F22-AAFE-4D22-92CB-3DA9A22C2DCE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55996DCE-DA70-4F27-9F19-4957C4D3147C}">
  <ds:schemaRefs>
    <ds:schemaRef ds:uri="http://purl.org/dc/terms/"/>
    <ds:schemaRef ds:uri="d0706217-df7c-4bf4-936d-b09aa3b837af"/>
    <ds:schemaRef ds:uri="http://schemas.microsoft.com/office/2006/documentManagement/types"/>
    <ds:schemaRef ds:uri="http://schemas.microsoft.com/office/infopath/2007/PartnerControls"/>
    <ds:schemaRef ds:uri="55894003-98dc-4f3e-8669-85b90bdbcc8c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E806C18-4AD5-4C27-B45E-67C76F82EE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706217-df7c-4bf4-936d-b09aa3b837af"/>
    <ds:schemaRef ds:uri="55894003-98dc-4f3e-8669-85b90bdbcc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67C8E7F-5C83-4A9F-B773-07AE92FD425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5AFF195-233C-4FE7-8B39-1F51FFB9EF5A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FFEEB28C-9705-4FB6-9CAE-77F47D54A822}">
  <ds:schemaRefs>
    <ds:schemaRef ds:uri="http://schemas.microsoft.com/sharepoint/v3/contenttype/forms"/>
  </ds:schemaRefs>
</ds:datastoreItem>
</file>

<file path=customXml/itemProps7.xml><?xml version="1.0" encoding="utf-8"?>
<ds:datastoreItem xmlns:ds="http://schemas.openxmlformats.org/officeDocument/2006/customXml" ds:itemID="{5C874251-4EEE-4A55-8D11-44618805F80F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75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ategy for Mass Meningitis Vaccination in Gulu district:</vt:lpstr>
    </vt:vector>
  </TitlesOfParts>
  <Company>WHO</Company>
  <LinksUpToDate>false</LinksUpToDate>
  <CharactersWithSpaces>3792</CharactersWithSpaces>
  <SharedDoc>false</SharedDoc>
  <HLinks>
    <vt:vector size="24" baseType="variant">
      <vt:variant>
        <vt:i4>5111888</vt:i4>
      </vt:variant>
      <vt:variant>
        <vt:i4>9</vt:i4>
      </vt:variant>
      <vt:variant>
        <vt:i4>0</vt:i4>
      </vt:variant>
      <vt:variant>
        <vt:i4>5</vt:i4>
      </vt:variant>
      <vt:variant>
        <vt:lpwstr>https://www.gavi.org/news/document-library/gavi-budget-eligibility-guide</vt:lpwstr>
      </vt:variant>
      <vt:variant>
        <vt:lpwstr/>
      </vt:variant>
      <vt:variant>
        <vt:i4>7995491</vt:i4>
      </vt:variant>
      <vt:variant>
        <vt:i4>6</vt:i4>
      </vt:variant>
      <vt:variant>
        <vt:i4>0</vt:i4>
      </vt:variant>
      <vt:variant>
        <vt:i4>5</vt:i4>
      </vt:variant>
      <vt:variant>
        <vt:lpwstr>https://www.gavi.org/news/document-library/gavi-budgeting-reporting-template-user-guide</vt:lpwstr>
      </vt:variant>
      <vt:variant>
        <vt:lpwstr/>
      </vt:variant>
      <vt:variant>
        <vt:i4>5636161</vt:i4>
      </vt:variant>
      <vt:variant>
        <vt:i4>3</vt:i4>
      </vt:variant>
      <vt:variant>
        <vt:i4>0</vt:i4>
      </vt:variant>
      <vt:variant>
        <vt:i4>5</vt:i4>
      </vt:variant>
      <vt:variant>
        <vt:lpwstr>https://www.gavi.org/news/document-library/gavi-budgeting-reporting-template</vt:lpwstr>
      </vt:variant>
      <vt:variant>
        <vt:lpwstr/>
      </vt:variant>
      <vt:variant>
        <vt:i4>5046384</vt:i4>
      </vt:variant>
      <vt:variant>
        <vt:i4>0</vt:i4>
      </vt:variant>
      <vt:variant>
        <vt:i4>0</vt:i4>
      </vt:variant>
      <vt:variant>
        <vt:i4>5</vt:i4>
      </vt:variant>
      <vt:variant>
        <vt:lpwstr>mailto:proposals@gav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dalone Innovation Top-up Narrative template</dc:title>
  <dc:subject/>
  <dc:creator/>
  <cp:keywords/>
  <cp:lastModifiedBy>Friederike Teutsch</cp:lastModifiedBy>
  <cp:revision>5</cp:revision>
  <cp:lastPrinted>2020-10-26T20:43:00Z</cp:lastPrinted>
  <dcterms:created xsi:type="dcterms:W3CDTF">2022-11-11T17:02:00Z</dcterms:created>
  <dcterms:modified xsi:type="dcterms:W3CDTF">2022-11-11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0ECC9CB1D2D1C844AAE9B2B7191C550900286F96ADC165234798F7253E0F31955B</vt:lpwstr>
  </property>
  <property fmtid="{D5CDD505-2E9C-101B-9397-08002B2CF9AE}" pid="4" name="e37ceaa0d61b4bfeb3c21883d9680a10">
    <vt:lpwstr/>
  </property>
  <property fmtid="{D5CDD505-2E9C-101B-9397-08002B2CF9AE}" pid="5" name="e47ceaa0d61b4bfeb3c21883d9680a10">
    <vt:lpwstr/>
  </property>
  <property fmtid="{D5CDD505-2E9C-101B-9397-08002B2CF9AE}" pid="6" name="e57ceaa0d61b4bfeb3c21883d9680a10">
    <vt:lpwstr/>
  </property>
  <property fmtid="{D5CDD505-2E9C-101B-9397-08002B2CF9AE}" pid="7" name="i4a50af2c0e64ae9b81ffeca8af7ed0f">
    <vt:lpwstr/>
  </property>
  <property fmtid="{D5CDD505-2E9C-101B-9397-08002B2CF9AE}" pid="8" name="d1cc8e3ce74548b4802b698dbb551d86">
    <vt:lpwstr/>
  </property>
  <property fmtid="{D5CDD505-2E9C-101B-9397-08002B2CF9AE}" pid="9" name="e77ceaa0d61b4bfeb3c21883d9680a10">
    <vt:lpwstr/>
  </property>
  <property fmtid="{D5CDD505-2E9C-101B-9397-08002B2CF9AE}" pid="10" name="Health System Strengthening">
    <vt:lpwstr/>
  </property>
  <property fmtid="{D5CDD505-2E9C-101B-9397-08002B2CF9AE}" pid="11" name="Programme and project management">
    <vt:lpwstr/>
  </property>
  <property fmtid="{D5CDD505-2E9C-101B-9397-08002B2CF9AE}" pid="12" name="Depto">
    <vt:lpwstr/>
  </property>
  <property fmtid="{D5CDD505-2E9C-101B-9397-08002B2CF9AE}" pid="13" name="Vaccine">
    <vt:lpwstr/>
  </property>
  <property fmtid="{D5CDD505-2E9C-101B-9397-08002B2CF9AE}" pid="14" name="Health">
    <vt:lpwstr/>
  </property>
  <property fmtid="{D5CDD505-2E9C-101B-9397-08002B2CF9AE}" pid="15" name="Country">
    <vt:lpwstr/>
  </property>
  <property fmtid="{D5CDD505-2E9C-101B-9397-08002B2CF9AE}" pid="16" name="_dlc_DocId">
    <vt:lpwstr>GAVI-87322623-956721</vt:lpwstr>
  </property>
  <property fmtid="{D5CDD505-2E9C-101B-9397-08002B2CF9AE}" pid="17" name="_dlc_DocIdUrl">
    <vt:lpwstr>https://gavinet.sharepoint.com/teams/COP/vip/_layouts/15/DocIdRedir.aspx?ID=GAVI-87322623-956721, GAVI-87322623-956721</vt:lpwstr>
  </property>
  <property fmtid="{D5CDD505-2E9C-101B-9397-08002B2CF9AE}" pid="18" name="MSIP_Label_0a957285-7815-485a-9751-5b273b784ad5_Enabled">
    <vt:lpwstr>true</vt:lpwstr>
  </property>
  <property fmtid="{D5CDD505-2E9C-101B-9397-08002B2CF9AE}" pid="19" name="MSIP_Label_0a957285-7815-485a-9751-5b273b784ad5_SetDate">
    <vt:lpwstr>2020-02-19T14:54:47Z</vt:lpwstr>
  </property>
  <property fmtid="{D5CDD505-2E9C-101B-9397-08002B2CF9AE}" pid="20" name="MSIP_Label_0a957285-7815-485a-9751-5b273b784ad5_Method">
    <vt:lpwstr>Privileged</vt:lpwstr>
  </property>
  <property fmtid="{D5CDD505-2E9C-101B-9397-08002B2CF9AE}" pid="21" name="MSIP_Label_0a957285-7815-485a-9751-5b273b784ad5_Name">
    <vt:lpwstr>0a957285-7815-485a-9751-5b273b784ad5</vt:lpwstr>
  </property>
  <property fmtid="{D5CDD505-2E9C-101B-9397-08002B2CF9AE}" pid="22" name="MSIP_Label_0a957285-7815-485a-9751-5b273b784ad5_SiteId">
    <vt:lpwstr>1de6d9f3-0daf-4df6-b9d6-5959f16f6118</vt:lpwstr>
  </property>
  <property fmtid="{D5CDD505-2E9C-101B-9397-08002B2CF9AE}" pid="23" name="MSIP_Label_0a957285-7815-485a-9751-5b273b784ad5_ActionId">
    <vt:lpwstr>d641694b-0bc9-40ff-92b9-00008ca270a5</vt:lpwstr>
  </property>
  <property fmtid="{D5CDD505-2E9C-101B-9397-08002B2CF9AE}" pid="24" name="MSIP_Label_0a957285-7815-485a-9751-5b273b784ad5_ContentBits">
    <vt:lpwstr>0</vt:lpwstr>
  </property>
  <property fmtid="{D5CDD505-2E9C-101B-9397-08002B2CF9AE}" pid="25" name="Test">
    <vt:lpwstr/>
  </property>
  <property fmtid="{D5CDD505-2E9C-101B-9397-08002B2CF9AE}" pid="26" name="kfa83adfad8641678ddaedda80d7e126">
    <vt:lpwstr/>
  </property>
  <property fmtid="{D5CDD505-2E9C-101B-9397-08002B2CF9AE}" pid="27" name="MediaServiceImageTags">
    <vt:lpwstr/>
  </property>
  <property fmtid="{D5CDD505-2E9C-101B-9397-08002B2CF9AE}" pid="28" name="lcf76f155ced4ddcb4097134ff3c332f">
    <vt:lpwstr/>
  </property>
  <property fmtid="{D5CDD505-2E9C-101B-9397-08002B2CF9AE}" pid="29" name="_dlc_DocIdItemGuid">
    <vt:lpwstr>149b42bc-c3cc-428a-bc73-0289486fda3d</vt:lpwstr>
  </property>
</Properties>
</file>